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77AAF34" w14:textId="1326B1AD" w:rsidR="004D47A3" w:rsidRPr="008579D2" w:rsidRDefault="00DF4703" w:rsidP="009A78A1">
      <w:pPr>
        <w:spacing w:before="240" w:after="0" w:line="360" w:lineRule="auto"/>
        <w:jc w:val="both"/>
        <w:rPr>
          <w:rFonts w:ascii="principalGeorgia" w:hAnsi="principalGeorgia" w:cs="Times New Roman"/>
          <w:i/>
          <w:color w:val="002060"/>
          <w:sz w:val="24"/>
        </w:rPr>
      </w:pPr>
      <w:bookmarkStart w:id="0" w:name="_Hlk65495695"/>
      <w:r w:rsidRPr="004D3ED0">
        <w:rPr>
          <w:rFonts w:ascii="principalGeorgia" w:hAnsi="principalGeorgia" w:cs="Times New Roman"/>
          <w:color w:val="002060"/>
          <w:sz w:val="24"/>
        </w:rPr>
        <w:t xml:space="preserve">Joi, </w:t>
      </w:r>
      <w:r w:rsidR="0022144E">
        <w:rPr>
          <w:rFonts w:ascii="principalGeorgia" w:hAnsi="principalGeorgia" w:cs="Times New Roman"/>
          <w:color w:val="002060"/>
          <w:sz w:val="24"/>
        </w:rPr>
        <w:t xml:space="preserve">24 </w:t>
      </w:r>
      <w:proofErr w:type="spellStart"/>
      <w:r w:rsidR="0022144E">
        <w:rPr>
          <w:rFonts w:ascii="principalGeorgia" w:hAnsi="principalGeorgia" w:cs="Times New Roman"/>
          <w:color w:val="002060"/>
          <w:sz w:val="24"/>
        </w:rPr>
        <w:t>februarie</w:t>
      </w:r>
      <w:proofErr w:type="spellEnd"/>
      <w:r w:rsidR="0022144E">
        <w:rPr>
          <w:rFonts w:ascii="principalGeorgia" w:hAnsi="principalGeorgia" w:cs="Times New Roman"/>
          <w:color w:val="002060"/>
          <w:sz w:val="24"/>
        </w:rPr>
        <w:t xml:space="preserve"> 2022</w:t>
      </w:r>
      <w:r w:rsidRPr="004D3ED0">
        <w:rPr>
          <w:rFonts w:ascii="principalGeorgia" w:hAnsi="principalGeorgia" w:cs="Times New Roman"/>
          <w:color w:val="002060"/>
          <w:sz w:val="24"/>
        </w:rPr>
        <w:t xml:space="preserve">, </w:t>
      </w:r>
      <w:proofErr w:type="spellStart"/>
      <w:r w:rsidRPr="004D3ED0">
        <w:rPr>
          <w:rFonts w:ascii="principalGeorgia" w:hAnsi="principalGeorgia" w:cs="Times New Roman"/>
          <w:color w:val="002060"/>
          <w:sz w:val="24"/>
        </w:rPr>
        <w:t>începând</w:t>
      </w:r>
      <w:proofErr w:type="spellEnd"/>
      <w:r w:rsidRPr="004D3ED0">
        <w:rPr>
          <w:rFonts w:ascii="principalGeorgia" w:hAnsi="principalGeorgia" w:cs="Times New Roman"/>
          <w:color w:val="002060"/>
          <w:sz w:val="24"/>
        </w:rPr>
        <w:t xml:space="preserve"> cu </w:t>
      </w:r>
      <w:proofErr w:type="spellStart"/>
      <w:r w:rsidRPr="004D3ED0">
        <w:rPr>
          <w:rFonts w:ascii="principalGeorgia" w:hAnsi="principalGeorgia" w:cs="Times New Roman"/>
          <w:color w:val="002060"/>
          <w:sz w:val="24"/>
        </w:rPr>
        <w:t>ora</w:t>
      </w:r>
      <w:proofErr w:type="spellEnd"/>
      <w:r w:rsidRPr="004D3ED0">
        <w:rPr>
          <w:rFonts w:ascii="principalGeorgia" w:hAnsi="principalGeorgia" w:cs="Times New Roman"/>
          <w:color w:val="002060"/>
          <w:sz w:val="24"/>
        </w:rPr>
        <w:t xml:space="preserve"> </w:t>
      </w:r>
      <w:r w:rsidR="0022144E">
        <w:rPr>
          <w:rFonts w:ascii="principalGeorgia" w:hAnsi="principalGeorgia" w:cs="Times New Roman"/>
          <w:color w:val="002060"/>
          <w:sz w:val="24"/>
        </w:rPr>
        <w:t>18</w:t>
      </w:r>
      <w:r w:rsidR="00134688" w:rsidRPr="004D3ED0">
        <w:rPr>
          <w:rFonts w:ascii="principalGeorgia" w:hAnsi="principalGeorgia" w:cs="Times New Roman"/>
          <w:color w:val="002060"/>
          <w:sz w:val="24"/>
        </w:rPr>
        <w:t>.00</w:t>
      </w:r>
      <w:bookmarkEnd w:id="0"/>
      <w:r w:rsidR="00134688" w:rsidRPr="004D3ED0">
        <w:rPr>
          <w:rFonts w:ascii="principalGeorgia" w:hAnsi="principalGeorgia" w:cs="Times New Roman"/>
          <w:color w:val="002060"/>
          <w:sz w:val="24"/>
        </w:rPr>
        <w:t xml:space="preserve">, Interdisciplinary School of Doctoral Studies </w:t>
      </w:r>
      <w:r w:rsidR="004C7592" w:rsidRPr="004D3ED0">
        <w:rPr>
          <w:rFonts w:ascii="principalGeorgia" w:hAnsi="principalGeorgia" w:cs="Times New Roman"/>
          <w:color w:val="002060"/>
          <w:sz w:val="24"/>
        </w:rPr>
        <w:t>v</w:t>
      </w:r>
      <w:r w:rsidR="004C7592" w:rsidRPr="004D3ED0">
        <w:rPr>
          <w:rFonts w:ascii="principalGeorgia" w:hAnsi="principalGeorgia" w:cs="Times New Roman"/>
          <w:color w:val="002060"/>
          <w:sz w:val="24"/>
          <w:lang w:val="ro-RO"/>
        </w:rPr>
        <w:t>ă invită la</w:t>
      </w:r>
      <w:r w:rsidR="00134688" w:rsidRPr="004D3ED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134688" w:rsidRPr="004D3ED0">
        <w:rPr>
          <w:rFonts w:ascii="principalGeorgia" w:hAnsi="principalGeorgia" w:cs="Times New Roman"/>
          <w:color w:val="002060"/>
          <w:sz w:val="24"/>
        </w:rPr>
        <w:t>conferința</w:t>
      </w:r>
      <w:proofErr w:type="spellEnd"/>
      <w:r w:rsidR="00134688" w:rsidRPr="004D3ED0">
        <w:rPr>
          <w:rFonts w:ascii="principalGeorgia" w:hAnsi="principalGeorgia" w:cs="Times New Roman"/>
          <w:color w:val="002060"/>
          <w:sz w:val="24"/>
        </w:rPr>
        <w:t xml:space="preserve"> </w:t>
      </w:r>
      <w:bookmarkStart w:id="1" w:name="_Hlk65495600"/>
      <w:r w:rsidR="004C7592" w:rsidRPr="009A78A1">
        <w:rPr>
          <w:rFonts w:ascii="principalGeorgia" w:hAnsi="principalGeorgia" w:cs="Times New Roman"/>
          <w:b/>
          <w:i/>
          <w:color w:val="002060"/>
          <w:sz w:val="24"/>
        </w:rPr>
        <w:t>“</w:t>
      </w:r>
      <w:bookmarkStart w:id="2" w:name="_Hlk65495609"/>
      <w:bookmarkEnd w:id="1"/>
      <w:proofErr w:type="spellStart"/>
      <w:r w:rsidR="00513A81" w:rsidRPr="00513A81">
        <w:rPr>
          <w:rFonts w:ascii="principalGeorgia" w:hAnsi="principalGeorgia" w:cs="Times New Roman"/>
          <w:b/>
          <w:i/>
          <w:color w:val="002060"/>
          <w:sz w:val="24"/>
        </w:rPr>
        <w:t>Măsurarea</w:t>
      </w:r>
      <w:proofErr w:type="spellEnd"/>
      <w:r w:rsidR="00513A81" w:rsidRPr="00513A81">
        <w:rPr>
          <w:rFonts w:ascii="principalGeorgia" w:hAnsi="principalGeorgia" w:cs="Times New Roman"/>
          <w:b/>
          <w:i/>
          <w:color w:val="002060"/>
          <w:sz w:val="24"/>
        </w:rPr>
        <w:t xml:space="preserve"> </w:t>
      </w:r>
      <w:proofErr w:type="spellStart"/>
      <w:r w:rsidR="00513A81" w:rsidRPr="00513A81">
        <w:rPr>
          <w:rFonts w:ascii="principalGeorgia" w:hAnsi="principalGeorgia" w:cs="Times New Roman"/>
          <w:b/>
          <w:i/>
          <w:color w:val="002060"/>
          <w:sz w:val="24"/>
        </w:rPr>
        <w:t>educațională</w:t>
      </w:r>
      <w:proofErr w:type="spellEnd"/>
      <w:r w:rsidR="00513A81" w:rsidRPr="00513A81">
        <w:rPr>
          <w:rFonts w:ascii="principalGeorgia" w:hAnsi="principalGeorgia" w:cs="Times New Roman"/>
          <w:b/>
          <w:i/>
          <w:color w:val="002060"/>
          <w:sz w:val="24"/>
        </w:rPr>
        <w:t xml:space="preserve"> </w:t>
      </w:r>
      <w:proofErr w:type="spellStart"/>
      <w:r w:rsidR="00513A81" w:rsidRPr="00513A81">
        <w:rPr>
          <w:rFonts w:ascii="principalGeorgia" w:hAnsi="principalGeorgia" w:cs="Times New Roman"/>
          <w:b/>
          <w:i/>
          <w:color w:val="002060"/>
          <w:sz w:val="24"/>
        </w:rPr>
        <w:t>și</w:t>
      </w:r>
      <w:proofErr w:type="spellEnd"/>
      <w:r w:rsidR="00513A81" w:rsidRPr="00513A81">
        <w:rPr>
          <w:rFonts w:ascii="principalGeorgia" w:hAnsi="principalGeorgia" w:cs="Times New Roman"/>
          <w:b/>
          <w:i/>
          <w:color w:val="002060"/>
          <w:sz w:val="24"/>
        </w:rPr>
        <w:t xml:space="preserve"> </w:t>
      </w:r>
      <w:proofErr w:type="spellStart"/>
      <w:r w:rsidR="00513A81" w:rsidRPr="00513A81">
        <w:rPr>
          <w:rFonts w:ascii="principalGeorgia" w:hAnsi="principalGeorgia" w:cs="Times New Roman"/>
          <w:b/>
          <w:i/>
          <w:color w:val="002060"/>
          <w:sz w:val="24"/>
        </w:rPr>
        <w:t>poziția</w:t>
      </w:r>
      <w:proofErr w:type="spellEnd"/>
      <w:r w:rsidR="00513A81" w:rsidRPr="00513A81">
        <w:rPr>
          <w:rFonts w:ascii="principalGeorgia" w:hAnsi="principalGeorgia" w:cs="Times New Roman"/>
          <w:b/>
          <w:i/>
          <w:color w:val="002060"/>
          <w:sz w:val="24"/>
        </w:rPr>
        <w:t xml:space="preserve"> </w:t>
      </w:r>
      <w:proofErr w:type="spellStart"/>
      <w:r w:rsidR="00513A81" w:rsidRPr="00513A81">
        <w:rPr>
          <w:rFonts w:ascii="principalGeorgia" w:hAnsi="principalGeorgia" w:cs="Times New Roman"/>
          <w:b/>
          <w:i/>
          <w:color w:val="002060"/>
          <w:sz w:val="24"/>
        </w:rPr>
        <w:t>României</w:t>
      </w:r>
      <w:proofErr w:type="spellEnd"/>
      <w:r w:rsidR="00513A81" w:rsidRPr="00513A81">
        <w:rPr>
          <w:rFonts w:ascii="principalGeorgia" w:hAnsi="principalGeorgia" w:cs="Times New Roman"/>
          <w:b/>
          <w:i/>
          <w:color w:val="002060"/>
          <w:sz w:val="24"/>
        </w:rPr>
        <w:t xml:space="preserve"> </w:t>
      </w:r>
      <w:proofErr w:type="spellStart"/>
      <w:r w:rsidR="00513A81" w:rsidRPr="00513A81">
        <w:rPr>
          <w:rFonts w:ascii="principalGeorgia" w:hAnsi="principalGeorgia" w:cs="Times New Roman"/>
          <w:b/>
          <w:i/>
          <w:color w:val="002060"/>
          <w:sz w:val="24"/>
        </w:rPr>
        <w:t>în</w:t>
      </w:r>
      <w:proofErr w:type="spellEnd"/>
      <w:r w:rsidR="00513A81" w:rsidRPr="00513A81">
        <w:rPr>
          <w:rFonts w:ascii="principalGeorgia" w:hAnsi="principalGeorgia" w:cs="Times New Roman"/>
          <w:b/>
          <w:i/>
          <w:color w:val="002060"/>
          <w:sz w:val="24"/>
        </w:rPr>
        <w:t xml:space="preserve"> </w:t>
      </w:r>
      <w:proofErr w:type="spellStart"/>
      <w:r w:rsidR="00513A81" w:rsidRPr="00513A81">
        <w:rPr>
          <w:rFonts w:ascii="principalGeorgia" w:hAnsi="principalGeorgia" w:cs="Times New Roman"/>
          <w:b/>
          <w:i/>
          <w:color w:val="002060"/>
          <w:sz w:val="24"/>
        </w:rPr>
        <w:t>studiile</w:t>
      </w:r>
      <w:proofErr w:type="spellEnd"/>
      <w:r w:rsidR="00513A81" w:rsidRPr="00513A81">
        <w:rPr>
          <w:rFonts w:ascii="principalGeorgia" w:hAnsi="principalGeorgia" w:cs="Times New Roman"/>
          <w:b/>
          <w:i/>
          <w:color w:val="002060"/>
          <w:sz w:val="24"/>
        </w:rPr>
        <w:t xml:space="preserve"> </w:t>
      </w:r>
      <w:proofErr w:type="spellStart"/>
      <w:r w:rsidR="00513A81" w:rsidRPr="00513A81">
        <w:rPr>
          <w:rFonts w:ascii="principalGeorgia" w:hAnsi="principalGeorgia" w:cs="Times New Roman"/>
          <w:b/>
          <w:i/>
          <w:color w:val="002060"/>
          <w:sz w:val="24"/>
        </w:rPr>
        <w:t>educaționale</w:t>
      </w:r>
      <w:proofErr w:type="spellEnd"/>
      <w:r w:rsidR="00513A81" w:rsidRPr="00513A81">
        <w:rPr>
          <w:rFonts w:ascii="principalGeorgia" w:hAnsi="principalGeorgia" w:cs="Times New Roman"/>
          <w:b/>
          <w:i/>
          <w:color w:val="002060"/>
          <w:sz w:val="24"/>
        </w:rPr>
        <w:t xml:space="preserve"> comparative</w:t>
      </w:r>
      <w:r w:rsidR="00340939" w:rsidRPr="009A78A1">
        <w:rPr>
          <w:rFonts w:ascii="principalGeorgia" w:hAnsi="principalGeorgia" w:cs="Times New Roman"/>
          <w:b/>
          <w:bCs/>
          <w:i/>
          <w:color w:val="002060"/>
          <w:sz w:val="24"/>
        </w:rPr>
        <w:t>”</w:t>
      </w:r>
      <w:r w:rsidR="00340939" w:rsidRPr="009A78A1">
        <w:rPr>
          <w:rFonts w:ascii="principalGeorgia" w:hAnsi="principalGeorgia" w:cs="Times New Roman"/>
          <w:b/>
          <w:i/>
          <w:color w:val="002060"/>
          <w:sz w:val="24"/>
        </w:rPr>
        <w:t xml:space="preserve">, </w:t>
      </w:r>
      <w:proofErr w:type="spellStart"/>
      <w:r w:rsidR="00FC053E" w:rsidRPr="004D3ED0">
        <w:rPr>
          <w:rFonts w:ascii="principalGeorgia" w:hAnsi="principalGeorgia" w:cs="Times New Roman"/>
          <w:color w:val="002060"/>
          <w:sz w:val="24"/>
        </w:rPr>
        <w:t>susținută</w:t>
      </w:r>
      <w:proofErr w:type="spellEnd"/>
      <w:r w:rsidR="00FC053E" w:rsidRPr="004D3ED0">
        <w:rPr>
          <w:rFonts w:ascii="principalGeorgia" w:hAnsi="principalGeorgia" w:cs="Times New Roman"/>
          <w:color w:val="002060"/>
          <w:sz w:val="24"/>
        </w:rPr>
        <w:t xml:space="preserve"> de </w:t>
      </w:r>
      <w:proofErr w:type="spellStart"/>
      <w:r w:rsidR="00214B0A">
        <w:rPr>
          <w:rFonts w:ascii="principalGeorgia" w:hAnsi="principalGeorgia" w:cs="Times New Roman"/>
          <w:color w:val="002060"/>
          <w:sz w:val="24"/>
        </w:rPr>
        <w:t>do</w:t>
      </w:r>
      <w:bookmarkEnd w:id="2"/>
      <w:r w:rsidR="0022144E">
        <w:rPr>
          <w:rFonts w:ascii="principalGeorgia" w:hAnsi="principalGeorgia" w:cs="Times New Roman"/>
          <w:color w:val="002060"/>
          <w:sz w:val="24"/>
        </w:rPr>
        <w:t>mnul</w:t>
      </w:r>
      <w:proofErr w:type="spellEnd"/>
      <w:r w:rsidR="0022144E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22144E">
        <w:rPr>
          <w:rFonts w:ascii="principalGeorgia" w:hAnsi="principalGeorgia" w:cs="Times New Roman"/>
          <w:color w:val="002060"/>
          <w:sz w:val="24"/>
        </w:rPr>
        <w:t>profes</w:t>
      </w:r>
      <w:r w:rsidR="00E133E8">
        <w:rPr>
          <w:rFonts w:ascii="principalGeorgia" w:hAnsi="principalGeorgia" w:cs="Times New Roman"/>
          <w:color w:val="002060"/>
          <w:sz w:val="24"/>
        </w:rPr>
        <w:t>or</w:t>
      </w:r>
      <w:proofErr w:type="spellEnd"/>
      <w:r w:rsidR="00E133E8">
        <w:rPr>
          <w:rFonts w:ascii="principalGeorgia" w:hAnsi="principalGeorgia" w:cs="Times New Roman"/>
          <w:color w:val="002060"/>
          <w:sz w:val="24"/>
        </w:rPr>
        <w:t xml:space="preserve"> </w:t>
      </w:r>
      <w:r w:rsidR="0029313B">
        <w:rPr>
          <w:rFonts w:ascii="principalGeorgia" w:hAnsi="principalGeorgia" w:cs="Times New Roman"/>
          <w:b/>
          <w:color w:val="002060"/>
          <w:sz w:val="24"/>
        </w:rPr>
        <w:t>Drago</w:t>
      </w:r>
      <w:r w:rsidR="0029313B">
        <w:rPr>
          <w:rFonts w:ascii="principalGeorgia" w:hAnsi="principalGeorgia" w:cs="Times New Roman"/>
          <w:b/>
          <w:color w:val="002060"/>
          <w:sz w:val="24"/>
          <w:lang w:val="ro-RO"/>
        </w:rPr>
        <w:t>ș</w:t>
      </w:r>
      <w:r w:rsidR="0029313B" w:rsidRPr="0029313B">
        <w:rPr>
          <w:rFonts w:ascii="principalGeorgia" w:hAnsi="principalGeorgia" w:cs="Times New Roman"/>
          <w:b/>
          <w:color w:val="002060"/>
          <w:sz w:val="24"/>
        </w:rPr>
        <w:t xml:space="preserve"> Iliescu</w:t>
      </w:r>
      <w:r w:rsidR="00E133E8">
        <w:rPr>
          <w:rFonts w:ascii="principalGeorgia" w:hAnsi="principalGeorgia" w:cs="Times New Roman"/>
          <w:color w:val="002060"/>
          <w:sz w:val="24"/>
        </w:rPr>
        <w:t xml:space="preserve">. </w:t>
      </w:r>
    </w:p>
    <w:p w14:paraId="068E6497" w14:textId="7AECCD26" w:rsidR="00DF4703" w:rsidRPr="004D3ED0" w:rsidRDefault="00F40C64" w:rsidP="00E133E8">
      <w:pPr>
        <w:spacing w:before="240" w:after="0" w:line="360" w:lineRule="auto"/>
        <w:jc w:val="both"/>
        <w:rPr>
          <w:rFonts w:ascii="principalGeorgia" w:hAnsi="principalGeorgia" w:cs="Times New Roman"/>
          <w:i/>
          <w:color w:val="002060"/>
          <w:sz w:val="24"/>
        </w:rPr>
      </w:pPr>
      <w:proofErr w:type="spellStart"/>
      <w:r w:rsidRPr="00F40C64">
        <w:rPr>
          <w:rFonts w:ascii="principalGeorgia" w:hAnsi="principalGeorgia" w:cs="Times New Roman"/>
          <w:color w:val="002060"/>
          <w:sz w:val="24"/>
        </w:rPr>
        <w:t>Persoanele</w:t>
      </w:r>
      <w:proofErr w:type="spellEnd"/>
      <w:r w:rsidRPr="00F40C64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F40C64">
        <w:rPr>
          <w:rFonts w:ascii="principalGeorgia" w:hAnsi="principalGeorgia" w:cs="Times New Roman"/>
          <w:color w:val="002060"/>
          <w:sz w:val="24"/>
        </w:rPr>
        <w:t>interesate</w:t>
      </w:r>
      <w:proofErr w:type="spellEnd"/>
      <w:r w:rsidRPr="00F40C64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proofErr w:type="gramStart"/>
      <w:r w:rsidR="00895953">
        <w:rPr>
          <w:rFonts w:ascii="principalGeorgia" w:hAnsi="principalGeorgia" w:cs="Times New Roman"/>
          <w:color w:val="002060"/>
          <w:sz w:val="24"/>
        </w:rPr>
        <w:t>să</w:t>
      </w:r>
      <w:proofErr w:type="spellEnd"/>
      <w:proofErr w:type="gramEnd"/>
      <w:r w:rsidR="00895953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895953">
        <w:rPr>
          <w:rFonts w:ascii="principalGeorgia" w:hAnsi="principalGeorgia" w:cs="Times New Roman"/>
          <w:color w:val="002060"/>
          <w:sz w:val="24"/>
        </w:rPr>
        <w:t>participe</w:t>
      </w:r>
      <w:proofErr w:type="spellEnd"/>
      <w:r w:rsidR="004D47A3">
        <w:rPr>
          <w:rFonts w:ascii="principalGeorgia" w:hAnsi="principalGeorgia" w:cs="Times New Roman"/>
          <w:color w:val="002060"/>
          <w:sz w:val="24"/>
        </w:rPr>
        <w:t xml:space="preserve"> la </w:t>
      </w:r>
      <w:proofErr w:type="spellStart"/>
      <w:r w:rsidR="004D47A3">
        <w:rPr>
          <w:rFonts w:ascii="principalGeorgia" w:hAnsi="principalGeorgia" w:cs="Times New Roman"/>
          <w:color w:val="002060"/>
          <w:sz w:val="24"/>
        </w:rPr>
        <w:t>acest</w:t>
      </w:r>
      <w:proofErr w:type="spellEnd"/>
      <w:r w:rsidR="004D47A3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4D47A3">
        <w:rPr>
          <w:rFonts w:ascii="principalGeorgia" w:hAnsi="principalGeorgia" w:cs="Times New Roman"/>
          <w:color w:val="002060"/>
          <w:sz w:val="24"/>
        </w:rPr>
        <w:t>eveniment</w:t>
      </w:r>
      <w:proofErr w:type="spellEnd"/>
      <w:r w:rsidR="004D47A3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F40C64">
        <w:rPr>
          <w:rFonts w:ascii="principalGeorgia" w:hAnsi="principalGeorgia" w:cs="Times New Roman"/>
          <w:color w:val="002060"/>
          <w:sz w:val="24"/>
        </w:rPr>
        <w:t>sunt</w:t>
      </w:r>
      <w:proofErr w:type="spellEnd"/>
      <w:r w:rsidRPr="00F40C64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F40C64">
        <w:rPr>
          <w:rFonts w:ascii="principalGeorgia" w:hAnsi="principalGeorgia" w:cs="Times New Roman"/>
          <w:color w:val="002060"/>
          <w:sz w:val="24"/>
        </w:rPr>
        <w:t>rugate</w:t>
      </w:r>
      <w:proofErr w:type="spellEnd"/>
      <w:r w:rsidRPr="00F40C64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F40C64">
        <w:rPr>
          <w:rFonts w:ascii="principalGeorgia" w:hAnsi="principalGeorgia" w:cs="Times New Roman"/>
          <w:color w:val="002060"/>
          <w:sz w:val="24"/>
        </w:rPr>
        <w:t>să</w:t>
      </w:r>
      <w:proofErr w:type="spellEnd"/>
      <w:r w:rsidRPr="00F40C64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F40C64">
        <w:rPr>
          <w:rFonts w:ascii="principalGeorgia" w:hAnsi="principalGeorgia" w:cs="Times New Roman"/>
          <w:color w:val="002060"/>
          <w:sz w:val="24"/>
        </w:rPr>
        <w:t>completeze</w:t>
      </w:r>
      <w:proofErr w:type="spellEnd"/>
      <w:r w:rsidRPr="00F40C64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F40C64">
        <w:rPr>
          <w:rFonts w:ascii="principalGeorgia" w:hAnsi="principalGeorgia" w:cs="Times New Roman"/>
          <w:color w:val="002060"/>
          <w:sz w:val="24"/>
        </w:rPr>
        <w:t>formularul</w:t>
      </w:r>
      <w:proofErr w:type="spellEnd"/>
      <w:r w:rsidRPr="00F40C64">
        <w:rPr>
          <w:rFonts w:ascii="principalGeorgia" w:hAnsi="principalGeorgia" w:cs="Times New Roman"/>
          <w:color w:val="002060"/>
          <w:sz w:val="24"/>
        </w:rPr>
        <w:t xml:space="preserve"> de </w:t>
      </w:r>
      <w:proofErr w:type="spellStart"/>
      <w:r w:rsidR="00895953">
        <w:rPr>
          <w:rFonts w:ascii="principalGeorgia" w:hAnsi="principalGeorgia" w:cs="Times New Roman"/>
          <w:color w:val="002060"/>
          <w:sz w:val="24"/>
        </w:rPr>
        <w:t>înscriere</w:t>
      </w:r>
      <w:proofErr w:type="spellEnd"/>
      <w:r w:rsidRPr="00F40C64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F40C64">
        <w:rPr>
          <w:rFonts w:ascii="principalGeorgia" w:hAnsi="principalGeorgia" w:cs="Times New Roman"/>
          <w:color w:val="002060"/>
          <w:sz w:val="24"/>
        </w:rPr>
        <w:t>aici</w:t>
      </w:r>
      <w:proofErr w:type="spellEnd"/>
      <w:r w:rsidRPr="00F40C64">
        <w:rPr>
          <w:rFonts w:ascii="principalGeorgia" w:hAnsi="principalGeorgia" w:cs="Times New Roman"/>
          <w:color w:val="002060"/>
          <w:sz w:val="24"/>
          <w:lang w:val="ro-RO"/>
        </w:rPr>
        <w:t xml:space="preserve"> (</w:t>
      </w:r>
      <w:r w:rsidR="00697594" w:rsidRPr="00697594">
        <w:rPr>
          <w:rFonts w:ascii="principalGeorgia" w:hAnsi="principalGeorgia" w:cs="Times New Roman"/>
          <w:color w:val="002060"/>
          <w:sz w:val="24"/>
        </w:rPr>
        <w:fldChar w:fldCharType="begin"/>
      </w:r>
      <w:r w:rsidR="00697594" w:rsidRPr="00697594">
        <w:rPr>
          <w:rFonts w:ascii="principalGeorgia" w:hAnsi="principalGeorgia" w:cs="Times New Roman"/>
          <w:color w:val="002060"/>
          <w:sz w:val="24"/>
        </w:rPr>
        <w:instrText xml:space="preserve"> HYPERLINK "https://forms.gle/75PwsuLj1PFqnKxy5" </w:instrText>
      </w:r>
      <w:r w:rsidR="00697594" w:rsidRPr="00697594">
        <w:rPr>
          <w:rFonts w:ascii="principalGeorgia" w:hAnsi="principalGeorgia" w:cs="Times New Roman"/>
          <w:color w:val="002060"/>
          <w:sz w:val="24"/>
        </w:rPr>
        <w:fldChar w:fldCharType="separate"/>
      </w:r>
      <w:r w:rsidR="00697594" w:rsidRPr="00697594">
        <w:rPr>
          <w:rStyle w:val="Hyperlink"/>
          <w:rFonts w:ascii="principalGeorgia" w:hAnsi="principalGeorgia" w:cs="Times New Roman"/>
          <w:bCs/>
          <w:sz w:val="24"/>
        </w:rPr>
        <w:t>https://forms.gle/75PwsuLj1PFqnKxy5</w:t>
      </w:r>
      <w:r w:rsidR="00697594" w:rsidRPr="00697594">
        <w:rPr>
          <w:rFonts w:ascii="principalGeorgia" w:hAnsi="principalGeorgia" w:cs="Times New Roman"/>
          <w:color w:val="002060"/>
          <w:sz w:val="24"/>
        </w:rPr>
        <w:fldChar w:fldCharType="end"/>
      </w:r>
      <w:r w:rsidRPr="00F40C64">
        <w:rPr>
          <w:rFonts w:ascii="principalGeorgia" w:hAnsi="principalGeorgia" w:cs="Times New Roman"/>
          <w:color w:val="002060"/>
          <w:sz w:val="24"/>
        </w:rPr>
        <w:t xml:space="preserve"> ) </w:t>
      </w:r>
      <w:r w:rsidR="00B57AAA">
        <w:rPr>
          <w:rFonts w:ascii="principalGeorgia" w:hAnsi="principalGeorgia" w:cs="Times New Roman"/>
          <w:color w:val="002060"/>
          <w:sz w:val="24"/>
          <w:lang w:val="ro-RO"/>
        </w:rPr>
        <w:t>până cel mai târziu la ora 16.3</w:t>
      </w:r>
      <w:r w:rsidRPr="00F40C64">
        <w:rPr>
          <w:rFonts w:ascii="principalGeorgia" w:hAnsi="principalGeorgia" w:cs="Times New Roman"/>
          <w:color w:val="002060"/>
          <w:sz w:val="24"/>
          <w:lang w:val="ro-RO"/>
        </w:rPr>
        <w:t>0, în ziua conferinței.</w:t>
      </w:r>
      <w:r w:rsidR="004D47A3" w:rsidRPr="004D47A3">
        <w:rPr>
          <w:color w:val="002147"/>
        </w:rPr>
        <w:t xml:space="preserve"> </w:t>
      </w:r>
      <w:proofErr w:type="spellStart"/>
      <w:r w:rsidR="00694E8A">
        <w:rPr>
          <w:rFonts w:ascii="principalGeorgia" w:hAnsi="principalGeorgia" w:cs="Times New Roman"/>
          <w:color w:val="002060"/>
          <w:sz w:val="24"/>
        </w:rPr>
        <w:t>Evenimentul</w:t>
      </w:r>
      <w:proofErr w:type="spellEnd"/>
      <w:r w:rsidR="00694E8A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694E8A">
        <w:rPr>
          <w:rFonts w:ascii="principalGeorgia" w:hAnsi="principalGeorgia" w:cs="Times New Roman"/>
          <w:color w:val="002060"/>
          <w:sz w:val="24"/>
        </w:rPr>
        <w:t>va</w:t>
      </w:r>
      <w:proofErr w:type="spellEnd"/>
      <w:r w:rsidR="00694E8A">
        <w:rPr>
          <w:rFonts w:ascii="principalGeorgia" w:hAnsi="principalGeorgia" w:cs="Times New Roman"/>
          <w:color w:val="002060"/>
          <w:sz w:val="24"/>
        </w:rPr>
        <w:t xml:space="preserve"> fi </w:t>
      </w:r>
      <w:proofErr w:type="spellStart"/>
      <w:r w:rsidR="00694E8A">
        <w:rPr>
          <w:rFonts w:ascii="principalGeorgia" w:hAnsi="principalGeorgia" w:cs="Times New Roman"/>
          <w:color w:val="002060"/>
          <w:sz w:val="24"/>
        </w:rPr>
        <w:t>organizat</w:t>
      </w:r>
      <w:proofErr w:type="spellEnd"/>
      <w:r w:rsidR="004D47A3" w:rsidRPr="004D47A3">
        <w:rPr>
          <w:rFonts w:ascii="principalGeorgia" w:hAnsi="principalGeorgia" w:cs="Times New Roman"/>
          <w:color w:val="002060"/>
          <w:sz w:val="24"/>
        </w:rPr>
        <w:t xml:space="preserve"> </w:t>
      </w:r>
      <w:r w:rsidR="00340939">
        <w:rPr>
          <w:rFonts w:ascii="principalGeorgia" w:hAnsi="principalGeorgia" w:cs="Times New Roman"/>
          <w:color w:val="002060"/>
          <w:sz w:val="24"/>
        </w:rPr>
        <w:t xml:space="preserve">online </w:t>
      </w:r>
      <w:proofErr w:type="spellStart"/>
      <w:r w:rsidR="00340939">
        <w:rPr>
          <w:rFonts w:ascii="principalGeorgia" w:hAnsi="principalGeorgia" w:cs="Times New Roman"/>
          <w:color w:val="002060"/>
          <w:sz w:val="24"/>
        </w:rPr>
        <w:t>și</w:t>
      </w:r>
      <w:proofErr w:type="spellEnd"/>
      <w:r w:rsidR="00340939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4D47A3" w:rsidRPr="004D47A3">
        <w:rPr>
          <w:rFonts w:ascii="principalGeorgia" w:hAnsi="principalGeorgia" w:cs="Times New Roman"/>
          <w:color w:val="002060"/>
          <w:sz w:val="24"/>
        </w:rPr>
        <w:t>în</w:t>
      </w:r>
      <w:proofErr w:type="spellEnd"/>
      <w:r w:rsidR="004D47A3" w:rsidRPr="004D47A3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4D47A3" w:rsidRPr="004D47A3">
        <w:rPr>
          <w:rFonts w:ascii="principalGeorgia" w:hAnsi="principalGeorgia" w:cs="Times New Roman"/>
          <w:color w:val="002060"/>
          <w:sz w:val="24"/>
        </w:rPr>
        <w:t>limba</w:t>
      </w:r>
      <w:proofErr w:type="spellEnd"/>
      <w:r w:rsidR="004D47A3" w:rsidRPr="004D47A3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4D47A3" w:rsidRPr="004D47A3">
        <w:rPr>
          <w:rFonts w:ascii="principalGeorgia" w:hAnsi="principalGeorgia" w:cs="Times New Roman"/>
          <w:color w:val="002060"/>
          <w:sz w:val="24"/>
        </w:rPr>
        <w:t>engleza</w:t>
      </w:r>
      <w:proofErr w:type="spellEnd"/>
      <w:r w:rsidR="004D47A3" w:rsidRPr="004D47A3">
        <w:rPr>
          <w:rFonts w:ascii="principalGeorgia" w:hAnsi="principalGeorgia" w:cs="Times New Roman"/>
          <w:color w:val="002060"/>
          <w:sz w:val="24"/>
        </w:rPr>
        <w:t>.</w:t>
      </w:r>
    </w:p>
    <w:p w14:paraId="4EDDA859" w14:textId="37C3BD25" w:rsidR="000A7DAF" w:rsidRPr="000A7DAF" w:rsidRDefault="000A7DAF" w:rsidP="000A7DAF">
      <w:pPr>
        <w:spacing w:before="240" w:after="0" w:line="360" w:lineRule="auto"/>
        <w:jc w:val="both"/>
        <w:rPr>
          <w:rFonts w:ascii="principalGeorgia" w:hAnsi="principalGeorgia" w:cs="Times New Roman"/>
          <w:color w:val="002060"/>
          <w:sz w:val="24"/>
        </w:rPr>
      </w:pPr>
      <w:proofErr w:type="spellStart"/>
      <w:r w:rsidRPr="000A7DAF">
        <w:rPr>
          <w:rFonts w:ascii="principalGeorgia" w:hAnsi="principalGeorgia" w:cs="Times New Roman"/>
          <w:color w:val="002060"/>
          <w:sz w:val="24"/>
        </w:rPr>
        <w:t>Prezentarea</w:t>
      </w:r>
      <w:proofErr w:type="spellEnd"/>
      <w:r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0A7DAF">
        <w:rPr>
          <w:rFonts w:ascii="principalGeorgia" w:hAnsi="principalGeorgia" w:cs="Times New Roman"/>
          <w:color w:val="002060"/>
          <w:sz w:val="24"/>
        </w:rPr>
        <w:t>va</w:t>
      </w:r>
      <w:proofErr w:type="spellEnd"/>
      <w:r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0A7DAF">
        <w:rPr>
          <w:rFonts w:ascii="principalGeorgia" w:hAnsi="principalGeorgia" w:cs="Times New Roman"/>
          <w:color w:val="002060"/>
          <w:sz w:val="24"/>
        </w:rPr>
        <w:t>aborda</w:t>
      </w:r>
      <w:proofErr w:type="spellEnd"/>
      <w:r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0A7DAF">
        <w:rPr>
          <w:rFonts w:ascii="principalGeorgia" w:hAnsi="principalGeorgia" w:cs="Times New Roman"/>
          <w:color w:val="002060"/>
          <w:sz w:val="24"/>
        </w:rPr>
        <w:t>problematica</w:t>
      </w:r>
      <w:proofErr w:type="spellEnd"/>
      <w:r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0A7DAF">
        <w:rPr>
          <w:rFonts w:ascii="principalGeorgia" w:hAnsi="principalGeorgia" w:cs="Times New Roman"/>
          <w:color w:val="002060"/>
          <w:sz w:val="24"/>
        </w:rPr>
        <w:t>măsurării</w:t>
      </w:r>
      <w:proofErr w:type="spellEnd"/>
      <w:r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0A7DAF">
        <w:rPr>
          <w:rFonts w:ascii="principalGeorgia" w:hAnsi="principalGeorgia" w:cs="Times New Roman"/>
          <w:color w:val="002060"/>
          <w:sz w:val="24"/>
        </w:rPr>
        <w:t>competențelor</w:t>
      </w:r>
      <w:proofErr w:type="spellEnd"/>
      <w:r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0A7DAF">
        <w:rPr>
          <w:rFonts w:ascii="principalGeorgia" w:hAnsi="principalGeorgia" w:cs="Times New Roman"/>
          <w:color w:val="002060"/>
          <w:sz w:val="24"/>
        </w:rPr>
        <w:t>școlarilor</w:t>
      </w:r>
      <w:proofErr w:type="spellEnd"/>
      <w:r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0A7DAF">
        <w:rPr>
          <w:rFonts w:ascii="principalGeorgia" w:hAnsi="principalGeorgia" w:cs="Times New Roman"/>
          <w:color w:val="002060"/>
          <w:sz w:val="24"/>
        </w:rPr>
        <w:t>în</w:t>
      </w:r>
      <w:proofErr w:type="spellEnd"/>
      <w:r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0A7DAF">
        <w:rPr>
          <w:rFonts w:ascii="principalGeorgia" w:hAnsi="principalGeorgia" w:cs="Times New Roman"/>
          <w:color w:val="002060"/>
          <w:sz w:val="24"/>
        </w:rPr>
        <w:t>studiile</w:t>
      </w:r>
      <w:proofErr w:type="spellEnd"/>
      <w:r w:rsidRPr="000A7DAF">
        <w:rPr>
          <w:rFonts w:ascii="principalGeorgia" w:hAnsi="principalGeorgia" w:cs="Times New Roman"/>
          <w:color w:val="002060"/>
          <w:sz w:val="24"/>
        </w:rPr>
        <w:t xml:space="preserve"> comparative </w:t>
      </w:r>
      <w:proofErr w:type="spellStart"/>
      <w:r w:rsidRPr="000A7DAF">
        <w:rPr>
          <w:rFonts w:ascii="principalGeorgia" w:hAnsi="principalGeorgia" w:cs="Times New Roman"/>
          <w:color w:val="002060"/>
          <w:sz w:val="24"/>
        </w:rPr>
        <w:t>internaționale</w:t>
      </w:r>
      <w:proofErr w:type="spellEnd"/>
      <w:r w:rsidRPr="000A7DAF">
        <w:rPr>
          <w:rFonts w:ascii="principalGeorgia" w:hAnsi="principalGeorgia" w:cs="Times New Roman"/>
          <w:color w:val="002060"/>
          <w:sz w:val="24"/>
        </w:rPr>
        <w:t xml:space="preserve">, </w:t>
      </w:r>
      <w:r w:rsidR="00697594">
        <w:rPr>
          <w:rFonts w:ascii="principalGeorgia" w:hAnsi="principalGeorgia" w:cs="Times New Roman"/>
          <w:color w:val="002060"/>
          <w:sz w:val="24"/>
        </w:rPr>
        <w:t xml:space="preserve">cum </w:t>
      </w:r>
      <w:proofErr w:type="spellStart"/>
      <w:r w:rsidR="00697594">
        <w:rPr>
          <w:rFonts w:ascii="principalGeorgia" w:hAnsi="principalGeorgia" w:cs="Times New Roman"/>
          <w:color w:val="002060"/>
          <w:sz w:val="24"/>
        </w:rPr>
        <w:t>ar</w:t>
      </w:r>
      <w:proofErr w:type="spellEnd"/>
      <w:r w:rsidR="00697594">
        <w:rPr>
          <w:rFonts w:ascii="principalGeorgia" w:hAnsi="principalGeorgia" w:cs="Times New Roman"/>
          <w:color w:val="002060"/>
          <w:sz w:val="24"/>
        </w:rPr>
        <w:t xml:space="preserve"> fi</w:t>
      </w:r>
      <w:r w:rsidRPr="000A7DAF">
        <w:rPr>
          <w:rFonts w:ascii="principalGeorgia" w:hAnsi="principalGeorgia" w:cs="Times New Roman"/>
          <w:color w:val="002060"/>
          <w:sz w:val="24"/>
        </w:rPr>
        <w:t xml:space="preserve"> PISA, TIMSS, PIRLS.</w:t>
      </w:r>
    </w:p>
    <w:p w14:paraId="28903BC5" w14:textId="08E92758" w:rsidR="000A7DAF" w:rsidRPr="00256450" w:rsidRDefault="00697594" w:rsidP="000A7DAF">
      <w:pPr>
        <w:spacing w:before="240" w:after="0" w:line="360" w:lineRule="auto"/>
        <w:jc w:val="both"/>
        <w:rPr>
          <w:rFonts w:ascii="principalGeorgia" w:hAnsi="principalGeorgia" w:cs="Times New Roman"/>
          <w:color w:val="002060"/>
          <w:sz w:val="24"/>
        </w:rPr>
      </w:pPr>
      <w:r>
        <w:rPr>
          <w:rFonts w:ascii="principalGeorgia" w:hAnsi="principalGeorgia" w:cs="Times New Roman"/>
          <w:color w:val="002060"/>
          <w:sz w:val="24"/>
        </w:rPr>
        <w:t xml:space="preserve">Se </w:t>
      </w:r>
      <w:proofErr w:type="spellStart"/>
      <w:proofErr w:type="gramStart"/>
      <w:r>
        <w:rPr>
          <w:rFonts w:ascii="principalGeorgia" w:hAnsi="principalGeorgia" w:cs="Times New Roman"/>
          <w:color w:val="002060"/>
          <w:sz w:val="24"/>
        </w:rPr>
        <w:t>va</w:t>
      </w:r>
      <w:proofErr w:type="spellEnd"/>
      <w:proofErr w:type="gram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discuta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>
        <w:rPr>
          <w:rFonts w:ascii="principalGeorgia" w:hAnsi="principalGeorgia" w:cs="Times New Roman"/>
          <w:color w:val="002060"/>
          <w:sz w:val="24"/>
        </w:rPr>
        <w:t>despre</w:t>
      </w:r>
      <w:proofErr w:type="spellEnd"/>
      <w:r>
        <w:rPr>
          <w:rFonts w:ascii="principalGeorgia" w:hAnsi="principalGeorgia" w:cs="Times New Roman"/>
          <w:color w:val="002060"/>
          <w:sz w:val="24"/>
        </w:rPr>
        <w:t xml:space="preserve"> </w:t>
      </w:r>
      <w:bookmarkStart w:id="3" w:name="_GoBack"/>
      <w:bookmarkEnd w:id="3"/>
      <w:proofErr w:type="spellStart"/>
      <w:r w:rsidR="000A7DAF" w:rsidRPr="00256450">
        <w:rPr>
          <w:rFonts w:ascii="principalGeorgia" w:hAnsi="principalGeorgia" w:cs="Times New Roman"/>
          <w:color w:val="002060"/>
          <w:sz w:val="24"/>
        </w:rPr>
        <w:t>modalitatea</w:t>
      </w:r>
      <w:proofErr w:type="spellEnd"/>
      <w:r w:rsidR="000A7DAF" w:rsidRPr="0025645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256450">
        <w:rPr>
          <w:rFonts w:ascii="principalGeorgia" w:hAnsi="principalGeorgia" w:cs="Times New Roman"/>
          <w:color w:val="002060"/>
          <w:sz w:val="24"/>
        </w:rPr>
        <w:t>în</w:t>
      </w:r>
      <w:proofErr w:type="spellEnd"/>
      <w:r w:rsidR="000A7DAF" w:rsidRPr="00256450">
        <w:rPr>
          <w:rFonts w:ascii="principalGeorgia" w:hAnsi="principalGeorgia" w:cs="Times New Roman"/>
          <w:color w:val="002060"/>
          <w:sz w:val="24"/>
        </w:rPr>
        <w:t xml:space="preserve"> care </w:t>
      </w:r>
      <w:proofErr w:type="spellStart"/>
      <w:r w:rsidR="000A7DAF" w:rsidRPr="00256450">
        <w:rPr>
          <w:rFonts w:ascii="principalGeorgia" w:hAnsi="principalGeorgia" w:cs="Times New Roman"/>
          <w:color w:val="002060"/>
          <w:sz w:val="24"/>
        </w:rPr>
        <w:t>sunt</w:t>
      </w:r>
      <w:proofErr w:type="spellEnd"/>
      <w:r w:rsidR="000A7DAF" w:rsidRPr="0025645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256450">
        <w:rPr>
          <w:rFonts w:ascii="principalGeorgia" w:hAnsi="principalGeorgia" w:cs="Times New Roman"/>
          <w:color w:val="002060"/>
          <w:sz w:val="24"/>
        </w:rPr>
        <w:t>realizate</w:t>
      </w:r>
      <w:proofErr w:type="spellEnd"/>
      <w:r w:rsidR="000A7DAF" w:rsidRPr="0025645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804D64" w:rsidRPr="00256450">
        <w:rPr>
          <w:rFonts w:ascii="principalGeorgia" w:hAnsi="principalGeorgia" w:cs="Times New Roman"/>
          <w:color w:val="002060"/>
          <w:sz w:val="24"/>
        </w:rPr>
        <w:t>și</w:t>
      </w:r>
      <w:proofErr w:type="spellEnd"/>
      <w:r w:rsidR="00804D64" w:rsidRPr="0025645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256450">
        <w:rPr>
          <w:rFonts w:ascii="principalGeorgia" w:hAnsi="principalGeorgia" w:cs="Times New Roman"/>
          <w:color w:val="002060"/>
          <w:sz w:val="24"/>
        </w:rPr>
        <w:t>adaptate</w:t>
      </w:r>
      <w:proofErr w:type="spellEnd"/>
      <w:r w:rsidR="000A7DAF" w:rsidRPr="0025645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804D64" w:rsidRPr="00256450">
        <w:rPr>
          <w:rFonts w:ascii="principalGeorgia" w:hAnsi="principalGeorgia" w:cs="Times New Roman"/>
          <w:color w:val="002060"/>
          <w:sz w:val="24"/>
        </w:rPr>
        <w:t>aceste</w:t>
      </w:r>
      <w:proofErr w:type="spellEnd"/>
      <w:r w:rsidR="00804D64" w:rsidRPr="00256450">
        <w:rPr>
          <w:rFonts w:ascii="principalGeorgia" w:hAnsi="principalGeorgia" w:cs="Times New Roman"/>
          <w:color w:val="002060"/>
          <w:sz w:val="24"/>
        </w:rPr>
        <w:t xml:space="preserve"> teste </w:t>
      </w:r>
      <w:r w:rsidR="000A7DAF" w:rsidRPr="00256450">
        <w:rPr>
          <w:rFonts w:ascii="principalGeorgia" w:hAnsi="principalGeorgia" w:cs="Times New Roman"/>
          <w:color w:val="002060"/>
          <w:sz w:val="24"/>
        </w:rPr>
        <w:t xml:space="preserve">din </w:t>
      </w:r>
      <w:proofErr w:type="spellStart"/>
      <w:r w:rsidR="000A7DAF" w:rsidRPr="00256450">
        <w:rPr>
          <w:rFonts w:ascii="principalGeorgia" w:hAnsi="principalGeorgia" w:cs="Times New Roman"/>
          <w:color w:val="002060"/>
          <w:sz w:val="24"/>
        </w:rPr>
        <w:t>punct</w:t>
      </w:r>
      <w:proofErr w:type="spellEnd"/>
      <w:r w:rsidR="000A7DAF" w:rsidRPr="00256450">
        <w:rPr>
          <w:rFonts w:ascii="principalGeorgia" w:hAnsi="principalGeorgia" w:cs="Times New Roman"/>
          <w:color w:val="002060"/>
          <w:sz w:val="24"/>
        </w:rPr>
        <w:t xml:space="preserve"> de </w:t>
      </w:r>
      <w:proofErr w:type="spellStart"/>
      <w:r w:rsidR="000A7DAF" w:rsidRPr="00256450">
        <w:rPr>
          <w:rFonts w:ascii="principalGeorgia" w:hAnsi="principalGeorgia" w:cs="Times New Roman"/>
          <w:color w:val="002060"/>
          <w:sz w:val="24"/>
        </w:rPr>
        <w:t>vedere</w:t>
      </w:r>
      <w:proofErr w:type="spellEnd"/>
      <w:r w:rsidR="000A7DAF" w:rsidRPr="00256450">
        <w:rPr>
          <w:rFonts w:ascii="principalGeorgia" w:hAnsi="principalGeorgia" w:cs="Times New Roman"/>
          <w:color w:val="002060"/>
          <w:sz w:val="24"/>
        </w:rPr>
        <w:t xml:space="preserve"> cultural </w:t>
      </w:r>
      <w:proofErr w:type="spellStart"/>
      <w:r w:rsidR="000A7DAF" w:rsidRPr="00256450">
        <w:rPr>
          <w:rFonts w:ascii="principalGeorgia" w:hAnsi="principalGeorgia" w:cs="Times New Roman"/>
          <w:color w:val="002060"/>
          <w:sz w:val="24"/>
        </w:rPr>
        <w:t>și</w:t>
      </w:r>
      <w:proofErr w:type="spellEnd"/>
      <w:r w:rsidR="000A7DAF" w:rsidRPr="0025645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256450">
        <w:rPr>
          <w:rFonts w:ascii="principalGeorgia" w:hAnsi="principalGeorgia" w:cs="Times New Roman"/>
          <w:color w:val="002060"/>
          <w:sz w:val="24"/>
        </w:rPr>
        <w:t>felul</w:t>
      </w:r>
      <w:proofErr w:type="spellEnd"/>
      <w:r w:rsidR="000A7DAF" w:rsidRPr="0025645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256450">
        <w:rPr>
          <w:rFonts w:ascii="principalGeorgia" w:hAnsi="principalGeorgia" w:cs="Times New Roman"/>
          <w:color w:val="002060"/>
          <w:sz w:val="24"/>
        </w:rPr>
        <w:t>în</w:t>
      </w:r>
      <w:proofErr w:type="spellEnd"/>
      <w:r w:rsidR="000A7DAF" w:rsidRPr="00256450">
        <w:rPr>
          <w:rFonts w:ascii="principalGeorgia" w:hAnsi="principalGeorgia" w:cs="Times New Roman"/>
          <w:color w:val="002060"/>
          <w:sz w:val="24"/>
        </w:rPr>
        <w:t xml:space="preserve"> care </w:t>
      </w:r>
      <w:proofErr w:type="spellStart"/>
      <w:r w:rsidR="000A7DAF" w:rsidRPr="00256450">
        <w:rPr>
          <w:rFonts w:ascii="principalGeorgia" w:hAnsi="principalGeorgia" w:cs="Times New Roman"/>
          <w:color w:val="002060"/>
          <w:sz w:val="24"/>
        </w:rPr>
        <w:t>este</w:t>
      </w:r>
      <w:proofErr w:type="spellEnd"/>
      <w:r w:rsidR="000A7DAF" w:rsidRPr="0025645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256450">
        <w:rPr>
          <w:rFonts w:ascii="principalGeorgia" w:hAnsi="principalGeorgia" w:cs="Times New Roman"/>
          <w:color w:val="002060"/>
          <w:sz w:val="24"/>
        </w:rPr>
        <w:t>asigurată</w:t>
      </w:r>
      <w:proofErr w:type="spellEnd"/>
      <w:r w:rsidR="000A7DAF" w:rsidRPr="0025645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256450">
        <w:rPr>
          <w:rFonts w:ascii="principalGeorgia" w:hAnsi="principalGeorgia" w:cs="Times New Roman"/>
          <w:color w:val="002060"/>
          <w:sz w:val="24"/>
        </w:rPr>
        <w:t>echivalența</w:t>
      </w:r>
      <w:proofErr w:type="spellEnd"/>
      <w:r w:rsidR="000A7DAF" w:rsidRPr="0025645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256450">
        <w:rPr>
          <w:rFonts w:ascii="principalGeorgia" w:hAnsi="principalGeorgia" w:cs="Times New Roman"/>
          <w:color w:val="002060"/>
          <w:sz w:val="24"/>
        </w:rPr>
        <w:t>între</w:t>
      </w:r>
      <w:proofErr w:type="spellEnd"/>
      <w:r w:rsidR="000A7DAF" w:rsidRPr="0025645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256450">
        <w:rPr>
          <w:rFonts w:ascii="principalGeorgia" w:hAnsi="principalGeorgia" w:cs="Times New Roman"/>
          <w:color w:val="002060"/>
          <w:sz w:val="24"/>
        </w:rPr>
        <w:t>culturi</w:t>
      </w:r>
      <w:proofErr w:type="spellEnd"/>
      <w:r w:rsidR="000A7DAF" w:rsidRPr="00256450">
        <w:rPr>
          <w:rFonts w:ascii="principalGeorgia" w:hAnsi="principalGeorgia" w:cs="Times New Roman"/>
          <w:color w:val="002060"/>
          <w:sz w:val="24"/>
        </w:rPr>
        <w:t xml:space="preserve">, limbi </w:t>
      </w:r>
      <w:proofErr w:type="spellStart"/>
      <w:r w:rsidR="000A7DAF" w:rsidRPr="00256450">
        <w:rPr>
          <w:rFonts w:ascii="principalGeorgia" w:hAnsi="principalGeorgia" w:cs="Times New Roman"/>
          <w:color w:val="002060"/>
          <w:sz w:val="24"/>
        </w:rPr>
        <w:t>și</w:t>
      </w:r>
      <w:proofErr w:type="spellEnd"/>
      <w:r w:rsidR="000A7DAF" w:rsidRPr="0025645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256450">
        <w:rPr>
          <w:rFonts w:ascii="principalGeorgia" w:hAnsi="principalGeorgia" w:cs="Times New Roman"/>
          <w:color w:val="002060"/>
          <w:sz w:val="24"/>
        </w:rPr>
        <w:t>țări</w:t>
      </w:r>
      <w:proofErr w:type="spellEnd"/>
      <w:r w:rsidR="000A7DAF" w:rsidRPr="0025645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256450">
        <w:rPr>
          <w:rFonts w:ascii="principalGeorgia" w:hAnsi="principalGeorgia" w:cs="Times New Roman"/>
          <w:color w:val="002060"/>
          <w:sz w:val="24"/>
        </w:rPr>
        <w:t>diferite</w:t>
      </w:r>
      <w:proofErr w:type="spellEnd"/>
      <w:r w:rsidR="000A7DAF" w:rsidRPr="00256450">
        <w:rPr>
          <w:rFonts w:ascii="principalGeorgia" w:hAnsi="principalGeorgia" w:cs="Times New Roman"/>
          <w:color w:val="002060"/>
          <w:sz w:val="24"/>
        </w:rPr>
        <w:t xml:space="preserve">. </w:t>
      </w:r>
      <w:proofErr w:type="spellStart"/>
      <w:r w:rsidR="00B02994" w:rsidRPr="00256450">
        <w:rPr>
          <w:rFonts w:ascii="principalGeorgia" w:hAnsi="principalGeorgia" w:cs="Times New Roman"/>
          <w:color w:val="002060"/>
          <w:sz w:val="24"/>
        </w:rPr>
        <w:t>Vor</w:t>
      </w:r>
      <w:proofErr w:type="spellEnd"/>
      <w:r w:rsidR="00B02994" w:rsidRPr="00256450">
        <w:rPr>
          <w:rFonts w:ascii="principalGeorgia" w:hAnsi="principalGeorgia" w:cs="Times New Roman"/>
          <w:color w:val="002060"/>
          <w:sz w:val="24"/>
        </w:rPr>
        <w:t xml:space="preserve"> fi </w:t>
      </w:r>
      <w:proofErr w:type="spellStart"/>
      <w:r w:rsidR="00B02994" w:rsidRPr="00256450">
        <w:rPr>
          <w:rFonts w:ascii="principalGeorgia" w:hAnsi="principalGeorgia" w:cs="Times New Roman"/>
          <w:color w:val="002060"/>
          <w:sz w:val="24"/>
        </w:rPr>
        <w:t>puse</w:t>
      </w:r>
      <w:proofErr w:type="spellEnd"/>
      <w:r w:rsidR="00B02994" w:rsidRPr="0025645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B02994" w:rsidRPr="00256450">
        <w:rPr>
          <w:rFonts w:ascii="principalGeorgia" w:hAnsi="principalGeorgia" w:cs="Times New Roman"/>
          <w:color w:val="002060"/>
          <w:sz w:val="24"/>
        </w:rPr>
        <w:t>în</w:t>
      </w:r>
      <w:proofErr w:type="spellEnd"/>
      <w:r w:rsidR="00B02994" w:rsidRPr="0025645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B02994" w:rsidRPr="00256450">
        <w:rPr>
          <w:rFonts w:ascii="principalGeorgia" w:hAnsi="principalGeorgia" w:cs="Times New Roman"/>
          <w:color w:val="002060"/>
          <w:sz w:val="24"/>
        </w:rPr>
        <w:t>discuție</w:t>
      </w:r>
      <w:proofErr w:type="spellEnd"/>
      <w:r w:rsidR="00B02994" w:rsidRPr="0025645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B02994" w:rsidRPr="00256450">
        <w:rPr>
          <w:rFonts w:ascii="principalGeorgia" w:hAnsi="principalGeorgia" w:cs="Times New Roman"/>
          <w:color w:val="002060"/>
          <w:sz w:val="24"/>
        </w:rPr>
        <w:t>inclusiv</w:t>
      </w:r>
      <w:proofErr w:type="spellEnd"/>
      <w:r w:rsidR="00B02994" w:rsidRPr="0025645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256450">
        <w:rPr>
          <w:rFonts w:ascii="principalGeorgia" w:hAnsi="principalGeorgia" w:cs="Times New Roman"/>
          <w:color w:val="002060"/>
          <w:sz w:val="24"/>
        </w:rPr>
        <w:t>limitele</w:t>
      </w:r>
      <w:proofErr w:type="spellEnd"/>
      <w:r w:rsidR="000A7DAF" w:rsidRPr="0025645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256450">
        <w:rPr>
          <w:rFonts w:ascii="principalGeorgia" w:hAnsi="principalGeorgia" w:cs="Times New Roman"/>
          <w:color w:val="002060"/>
          <w:sz w:val="24"/>
        </w:rPr>
        <w:t>acestei</w:t>
      </w:r>
      <w:proofErr w:type="spellEnd"/>
      <w:r w:rsidR="000A7DAF" w:rsidRPr="0025645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256450">
        <w:rPr>
          <w:rFonts w:ascii="principalGeorgia" w:hAnsi="principalGeorgia" w:cs="Times New Roman"/>
          <w:color w:val="002060"/>
          <w:sz w:val="24"/>
        </w:rPr>
        <w:t>echivalențe</w:t>
      </w:r>
      <w:proofErr w:type="spellEnd"/>
      <w:r w:rsidR="000A7DAF" w:rsidRPr="0025645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256450">
        <w:rPr>
          <w:rFonts w:ascii="principalGeorgia" w:hAnsi="principalGeorgia" w:cs="Times New Roman"/>
          <w:color w:val="002060"/>
          <w:sz w:val="24"/>
        </w:rPr>
        <w:t>și</w:t>
      </w:r>
      <w:proofErr w:type="spellEnd"/>
      <w:r w:rsidR="000A7DAF" w:rsidRPr="0025645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256450">
        <w:rPr>
          <w:rFonts w:ascii="principalGeorgia" w:hAnsi="principalGeorgia" w:cs="Times New Roman"/>
          <w:color w:val="002060"/>
          <w:sz w:val="24"/>
        </w:rPr>
        <w:t>surse</w:t>
      </w:r>
      <w:proofErr w:type="spellEnd"/>
      <w:r w:rsidR="000A7DAF" w:rsidRPr="00256450">
        <w:rPr>
          <w:rFonts w:ascii="principalGeorgia" w:hAnsi="principalGeorgia" w:cs="Times New Roman"/>
          <w:color w:val="002060"/>
          <w:sz w:val="24"/>
        </w:rPr>
        <w:t xml:space="preserve"> de </w:t>
      </w:r>
      <w:proofErr w:type="spellStart"/>
      <w:r w:rsidR="000A7DAF" w:rsidRPr="00256450">
        <w:rPr>
          <w:rFonts w:ascii="principalGeorgia" w:hAnsi="principalGeorgia" w:cs="Times New Roman"/>
          <w:color w:val="002060"/>
          <w:sz w:val="24"/>
        </w:rPr>
        <w:t>eroare</w:t>
      </w:r>
      <w:proofErr w:type="spellEnd"/>
      <w:r w:rsidR="000A7DAF" w:rsidRPr="00256450">
        <w:rPr>
          <w:rFonts w:ascii="principalGeorgia" w:hAnsi="principalGeorgia" w:cs="Times New Roman"/>
          <w:color w:val="002060"/>
          <w:sz w:val="24"/>
        </w:rPr>
        <w:t xml:space="preserve"> care </w:t>
      </w:r>
      <w:proofErr w:type="spellStart"/>
      <w:r w:rsidR="000A7DAF" w:rsidRPr="00256450">
        <w:rPr>
          <w:rFonts w:ascii="principalGeorgia" w:hAnsi="principalGeorgia" w:cs="Times New Roman"/>
          <w:color w:val="002060"/>
          <w:sz w:val="24"/>
        </w:rPr>
        <w:t>provin</w:t>
      </w:r>
      <w:proofErr w:type="spellEnd"/>
      <w:r w:rsidR="000A7DAF" w:rsidRPr="00256450">
        <w:rPr>
          <w:rFonts w:ascii="principalGeorgia" w:hAnsi="principalGeorgia" w:cs="Times New Roman"/>
          <w:color w:val="002060"/>
          <w:sz w:val="24"/>
        </w:rPr>
        <w:t xml:space="preserve"> din </w:t>
      </w:r>
      <w:proofErr w:type="spellStart"/>
      <w:r w:rsidR="000A7DAF" w:rsidRPr="00256450">
        <w:rPr>
          <w:rFonts w:ascii="principalGeorgia" w:hAnsi="principalGeorgia" w:cs="Times New Roman"/>
          <w:color w:val="002060"/>
          <w:sz w:val="24"/>
        </w:rPr>
        <w:t>lipsa</w:t>
      </w:r>
      <w:proofErr w:type="spellEnd"/>
      <w:r w:rsidR="000A7DAF" w:rsidRPr="0025645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256450">
        <w:rPr>
          <w:rFonts w:ascii="principalGeorgia" w:hAnsi="principalGeorgia" w:cs="Times New Roman"/>
          <w:color w:val="002060"/>
          <w:sz w:val="24"/>
        </w:rPr>
        <w:t>directă</w:t>
      </w:r>
      <w:proofErr w:type="spellEnd"/>
      <w:r w:rsidR="000A7DAF" w:rsidRPr="00256450">
        <w:rPr>
          <w:rFonts w:ascii="principalGeorgia" w:hAnsi="principalGeorgia" w:cs="Times New Roman"/>
          <w:color w:val="002060"/>
          <w:sz w:val="24"/>
        </w:rPr>
        <w:t xml:space="preserve"> de </w:t>
      </w:r>
      <w:proofErr w:type="spellStart"/>
      <w:r w:rsidR="000A7DAF" w:rsidRPr="00256450">
        <w:rPr>
          <w:rFonts w:ascii="principalGeorgia" w:hAnsi="principalGeorgia" w:cs="Times New Roman"/>
          <w:color w:val="002060"/>
          <w:sz w:val="24"/>
        </w:rPr>
        <w:t>comparabilitate</w:t>
      </w:r>
      <w:proofErr w:type="spellEnd"/>
      <w:r w:rsidR="000A7DAF" w:rsidRPr="00256450">
        <w:rPr>
          <w:rFonts w:ascii="principalGeorgia" w:hAnsi="principalGeorgia" w:cs="Times New Roman"/>
          <w:color w:val="002060"/>
          <w:sz w:val="24"/>
        </w:rPr>
        <w:t xml:space="preserve"> la </w:t>
      </w:r>
      <w:proofErr w:type="spellStart"/>
      <w:r w:rsidR="000A7DAF" w:rsidRPr="00256450">
        <w:rPr>
          <w:rFonts w:ascii="principalGeorgia" w:hAnsi="principalGeorgia" w:cs="Times New Roman"/>
          <w:color w:val="002060"/>
          <w:sz w:val="24"/>
        </w:rPr>
        <w:t>nivel</w:t>
      </w:r>
      <w:proofErr w:type="spellEnd"/>
      <w:r w:rsidR="000A7DAF" w:rsidRPr="00256450">
        <w:rPr>
          <w:rFonts w:ascii="principalGeorgia" w:hAnsi="principalGeorgia" w:cs="Times New Roman"/>
          <w:color w:val="002060"/>
          <w:sz w:val="24"/>
        </w:rPr>
        <w:t xml:space="preserve"> de </w:t>
      </w:r>
      <w:proofErr w:type="spellStart"/>
      <w:r w:rsidR="000A7DAF" w:rsidRPr="00256450">
        <w:rPr>
          <w:rFonts w:ascii="principalGeorgia" w:hAnsi="principalGeorgia" w:cs="Times New Roman"/>
          <w:color w:val="002060"/>
          <w:sz w:val="24"/>
        </w:rPr>
        <w:t>eșantion</w:t>
      </w:r>
      <w:proofErr w:type="spellEnd"/>
      <w:r w:rsidR="000A7DAF" w:rsidRPr="00256450">
        <w:rPr>
          <w:rFonts w:ascii="principalGeorgia" w:hAnsi="principalGeorgia" w:cs="Times New Roman"/>
          <w:color w:val="002060"/>
          <w:sz w:val="24"/>
        </w:rPr>
        <w:t xml:space="preserve">, </w:t>
      </w:r>
      <w:proofErr w:type="spellStart"/>
      <w:r w:rsidR="000A7DAF" w:rsidRPr="00256450">
        <w:rPr>
          <w:rFonts w:ascii="principalGeorgia" w:hAnsi="principalGeorgia" w:cs="Times New Roman"/>
          <w:color w:val="002060"/>
          <w:sz w:val="24"/>
        </w:rPr>
        <w:t>metodă</w:t>
      </w:r>
      <w:proofErr w:type="spellEnd"/>
      <w:r w:rsidR="000A7DAF" w:rsidRPr="0025645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256450">
        <w:rPr>
          <w:rFonts w:ascii="principalGeorgia" w:hAnsi="principalGeorgia" w:cs="Times New Roman"/>
          <w:color w:val="002060"/>
          <w:sz w:val="24"/>
        </w:rPr>
        <w:t>și</w:t>
      </w:r>
      <w:proofErr w:type="spellEnd"/>
      <w:r w:rsidR="000A7DAF" w:rsidRPr="00256450">
        <w:rPr>
          <w:rFonts w:ascii="principalGeorgia" w:hAnsi="principalGeorgia" w:cs="Times New Roman"/>
          <w:color w:val="002060"/>
          <w:sz w:val="24"/>
        </w:rPr>
        <w:t xml:space="preserve"> item.</w:t>
      </w:r>
    </w:p>
    <w:p w14:paraId="0B5E7832" w14:textId="1F0F5597" w:rsidR="000A7DAF" w:rsidRDefault="000B3F1A" w:rsidP="000A7DAF">
      <w:pPr>
        <w:spacing w:before="240" w:after="0" w:line="360" w:lineRule="auto"/>
        <w:jc w:val="both"/>
        <w:rPr>
          <w:rFonts w:ascii="principalGeorgia" w:hAnsi="principalGeorgia" w:cs="Times New Roman"/>
          <w:color w:val="002060"/>
          <w:sz w:val="24"/>
        </w:rPr>
      </w:pPr>
      <w:proofErr w:type="spellStart"/>
      <w:r w:rsidRPr="00256450">
        <w:rPr>
          <w:rFonts w:ascii="principalGeorgia" w:hAnsi="principalGeorgia" w:cs="Times New Roman"/>
          <w:color w:val="002060"/>
          <w:sz w:val="24"/>
        </w:rPr>
        <w:t>Vor</w:t>
      </w:r>
      <w:proofErr w:type="spellEnd"/>
      <w:r w:rsidR="000A7DAF" w:rsidRPr="00256450">
        <w:rPr>
          <w:rFonts w:ascii="principalGeorgia" w:hAnsi="principalGeorgia" w:cs="Times New Roman"/>
          <w:color w:val="002060"/>
          <w:sz w:val="24"/>
        </w:rPr>
        <w:t xml:space="preserve"> fi </w:t>
      </w:r>
      <w:proofErr w:type="spellStart"/>
      <w:r w:rsidR="000A7DAF" w:rsidRPr="00256450">
        <w:rPr>
          <w:rFonts w:ascii="principalGeorgia" w:hAnsi="principalGeorgia" w:cs="Times New Roman"/>
          <w:color w:val="002060"/>
          <w:sz w:val="24"/>
        </w:rPr>
        <w:t>discutate</w:t>
      </w:r>
      <w:proofErr w:type="spellEnd"/>
      <w:r w:rsidRPr="00256450">
        <w:rPr>
          <w:rFonts w:ascii="principalGeorgia" w:hAnsi="principalGeorgia" w:cs="Times New Roman"/>
          <w:color w:val="002060"/>
          <w:sz w:val="24"/>
        </w:rPr>
        <w:t xml:space="preserve"> de </w:t>
      </w:r>
      <w:proofErr w:type="spellStart"/>
      <w:r w:rsidRPr="00256450">
        <w:rPr>
          <w:rFonts w:ascii="principalGeorgia" w:hAnsi="principalGeorgia" w:cs="Times New Roman"/>
          <w:color w:val="002060"/>
          <w:sz w:val="24"/>
        </w:rPr>
        <w:t>asemenea</w:t>
      </w:r>
      <w:proofErr w:type="spellEnd"/>
      <w:r w:rsidR="000A7DAF" w:rsidRPr="0025645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256450">
        <w:rPr>
          <w:rFonts w:ascii="principalGeorgia" w:hAnsi="principalGeorgia" w:cs="Times New Roman"/>
          <w:color w:val="002060"/>
          <w:sz w:val="24"/>
        </w:rPr>
        <w:t>modalitățile</w:t>
      </w:r>
      <w:proofErr w:type="spellEnd"/>
      <w:r w:rsidR="000A7DAF" w:rsidRPr="0025645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256450">
        <w:rPr>
          <w:rFonts w:ascii="principalGeorgia" w:hAnsi="principalGeorgia" w:cs="Times New Roman"/>
          <w:color w:val="002060"/>
          <w:sz w:val="24"/>
        </w:rPr>
        <w:t>în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care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chestionarele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de context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aferente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acestor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studii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pot fi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utilizate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ca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sursă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primară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de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rezultate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critice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pentru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sistemul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educațional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- o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sursă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de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rezultate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mai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acționabilă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decât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rezultatele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directe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legate de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nive</w:t>
      </w:r>
      <w:r w:rsidR="00F03DF7">
        <w:rPr>
          <w:rFonts w:ascii="principalGeorgia" w:hAnsi="principalGeorgia" w:cs="Times New Roman"/>
          <w:color w:val="002060"/>
          <w:sz w:val="24"/>
        </w:rPr>
        <w:t>lul</w:t>
      </w:r>
      <w:proofErr w:type="spellEnd"/>
      <w:r w:rsidR="00F03DF7">
        <w:rPr>
          <w:rFonts w:ascii="principalGeorgia" w:hAnsi="principalGeorgia" w:cs="Times New Roman"/>
          <w:color w:val="002060"/>
          <w:sz w:val="24"/>
        </w:rPr>
        <w:t xml:space="preserve"> de </w:t>
      </w:r>
      <w:proofErr w:type="spellStart"/>
      <w:r w:rsidR="00F03DF7">
        <w:rPr>
          <w:rFonts w:ascii="principalGeorgia" w:hAnsi="principalGeorgia" w:cs="Times New Roman"/>
          <w:color w:val="002060"/>
          <w:sz w:val="24"/>
        </w:rPr>
        <w:t>performanță</w:t>
      </w:r>
      <w:proofErr w:type="spellEnd"/>
      <w:r w:rsidR="00F03DF7">
        <w:rPr>
          <w:rFonts w:ascii="principalGeorgia" w:hAnsi="principalGeorgia" w:cs="Times New Roman"/>
          <w:color w:val="002060"/>
          <w:sz w:val="24"/>
        </w:rPr>
        <w:t xml:space="preserve"> al </w:t>
      </w:r>
      <w:proofErr w:type="spellStart"/>
      <w:r w:rsidR="00F03DF7">
        <w:rPr>
          <w:rFonts w:ascii="principalGeorgia" w:hAnsi="principalGeorgia" w:cs="Times New Roman"/>
          <w:color w:val="002060"/>
          <w:sz w:val="24"/>
        </w:rPr>
        <w:t>elevilor</w:t>
      </w:r>
      <w:proofErr w:type="spellEnd"/>
      <w:r w:rsidR="00F03DF7">
        <w:rPr>
          <w:rFonts w:ascii="principalGeorgia" w:hAnsi="principalGeorgia" w:cs="Times New Roman"/>
          <w:color w:val="002060"/>
          <w:sz w:val="24"/>
        </w:rPr>
        <w:t>.</w:t>
      </w:r>
      <w:r w:rsidR="00804D64">
        <w:rPr>
          <w:rFonts w:ascii="principalGeorgia" w:hAnsi="principalGeorgia" w:cs="Times New Roman"/>
          <w:color w:val="002060"/>
          <w:sz w:val="24"/>
        </w:rPr>
        <w:t xml:space="preserve"> </w:t>
      </w:r>
      <w:r w:rsidR="00F03DF7">
        <w:rPr>
          <w:rFonts w:ascii="principalGeorgia" w:hAnsi="principalGeorgia" w:cs="Times New Roman"/>
          <w:color w:val="002060"/>
          <w:sz w:val="24"/>
        </w:rPr>
        <w:t xml:space="preserve">Se </w:t>
      </w:r>
      <w:proofErr w:type="spellStart"/>
      <w:r w:rsidR="00F03DF7">
        <w:rPr>
          <w:rFonts w:ascii="principalGeorgia" w:hAnsi="principalGeorgia" w:cs="Times New Roman"/>
          <w:color w:val="002060"/>
          <w:sz w:val="24"/>
        </w:rPr>
        <w:t>va</w:t>
      </w:r>
      <w:proofErr w:type="spellEnd"/>
      <w:r w:rsidR="00F03DF7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exemplifica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cu date din TIMSS2019,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studiu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realizat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pentru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România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de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Universitatea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din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București</w:t>
      </w:r>
      <w:proofErr w:type="spellEnd"/>
      <w:r w:rsidR="00804D64">
        <w:rPr>
          <w:rFonts w:ascii="principalGeorgia" w:hAnsi="principalGeorgia" w:cs="Times New Roman"/>
          <w:color w:val="002060"/>
          <w:sz w:val="24"/>
        </w:rPr>
        <w:t>,</w:t>
      </w:r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prin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Laboratorul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de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Testare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Educațională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>.</w:t>
      </w:r>
    </w:p>
    <w:p w14:paraId="2B1FCA4E" w14:textId="111C4A8E" w:rsidR="00E133E8" w:rsidRDefault="00E133E8" w:rsidP="008579D2">
      <w:pPr>
        <w:spacing w:before="240" w:after="0" w:line="360" w:lineRule="auto"/>
        <w:jc w:val="both"/>
        <w:rPr>
          <w:rFonts w:ascii="principalGeorgia" w:hAnsi="principalGeorgia" w:cs="Times New Roman"/>
          <w:color w:val="002060"/>
          <w:sz w:val="24"/>
        </w:rPr>
      </w:pPr>
      <w:proofErr w:type="spellStart"/>
      <w:r>
        <w:rPr>
          <w:rFonts w:ascii="principalGeorgia" w:hAnsi="principalGeorgia" w:cs="Times New Roman"/>
          <w:color w:val="002060"/>
          <w:sz w:val="24"/>
        </w:rPr>
        <w:t>Domnul</w:t>
      </w:r>
      <w:proofErr w:type="spellEnd"/>
      <w:r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Dragoș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Iliescu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este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profesor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universitar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în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cadrul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Facultății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de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Psihologie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și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Științele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Educației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din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cadrul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Universității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din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București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și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Profesor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Extraordinar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în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cadrul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Universității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din Stellenbosch.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Pe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lângă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cariera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sa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academică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a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fost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activ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în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consultanță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de-a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lungul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ultimilor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20 de ani.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Interesele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sale de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cercetare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se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grupează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în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jurul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a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două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proofErr w:type="gramStart"/>
      <w:r w:rsidR="000A7DAF" w:rsidRPr="000A7DAF">
        <w:rPr>
          <w:rFonts w:ascii="principalGeorgia" w:hAnsi="principalGeorgia" w:cs="Times New Roman"/>
          <w:color w:val="002060"/>
          <w:sz w:val="24"/>
        </w:rPr>
        <w:t>mari</w:t>
      </w:r>
      <w:proofErr w:type="spellEnd"/>
      <w:proofErr w:type="gram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domenii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: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psihologia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aplicată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în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context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ocupațional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și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în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probleme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de capital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uman</w:t>
      </w:r>
      <w:proofErr w:type="spellEnd"/>
      <w:r w:rsidR="00804D64">
        <w:rPr>
          <w:rFonts w:ascii="principalGeorgia" w:hAnsi="principalGeorgia" w:cs="Times New Roman"/>
          <w:color w:val="002060"/>
          <w:sz w:val="24"/>
        </w:rPr>
        <w:t xml:space="preserve">, </w:t>
      </w:r>
      <w:proofErr w:type="spellStart"/>
      <w:r w:rsidR="00804D64">
        <w:rPr>
          <w:rFonts w:ascii="principalGeorgia" w:hAnsi="principalGeorgia" w:cs="Times New Roman"/>
          <w:color w:val="002060"/>
          <w:sz w:val="24"/>
        </w:rPr>
        <w:t>precum</w:t>
      </w:r>
      <w:proofErr w:type="spellEnd"/>
      <w:r w:rsidR="00804D64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și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testarea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și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evaluarea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psihologică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și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educațională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(cu o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componentă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interculturală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0A7DAF" w:rsidRPr="000A7DAF">
        <w:rPr>
          <w:rFonts w:ascii="principalGeorgia" w:hAnsi="principalGeorgia" w:cs="Times New Roman"/>
          <w:color w:val="002060"/>
          <w:sz w:val="24"/>
        </w:rPr>
        <w:t>puternică</w:t>
      </w:r>
      <w:proofErr w:type="spellEnd"/>
      <w:r w:rsidR="000A7DAF" w:rsidRPr="000A7DAF">
        <w:rPr>
          <w:rFonts w:ascii="principalGeorgia" w:hAnsi="principalGeorgia" w:cs="Times New Roman"/>
          <w:color w:val="002060"/>
          <w:sz w:val="24"/>
        </w:rPr>
        <w:t>).</w:t>
      </w:r>
    </w:p>
    <w:p w14:paraId="658132BA" w14:textId="77777777" w:rsidR="00EF7A68" w:rsidRPr="004D3ED0" w:rsidRDefault="00EF7A68" w:rsidP="00792EDA">
      <w:pPr>
        <w:pStyle w:val="ListParagraph"/>
        <w:numPr>
          <w:ilvl w:val="0"/>
          <w:numId w:val="1"/>
        </w:numPr>
        <w:spacing w:before="240" w:after="0" w:line="360" w:lineRule="auto"/>
        <w:rPr>
          <w:rFonts w:ascii="principalGeorgia" w:hAnsi="principalGeorgia" w:cs="Times New Roman"/>
          <w:i/>
          <w:color w:val="002060"/>
          <w:sz w:val="24"/>
          <w:lang w:val="ro-RO"/>
        </w:rPr>
      </w:pPr>
      <w:r w:rsidRPr="004D3ED0">
        <w:rPr>
          <w:rFonts w:ascii="principalGeorgia" w:hAnsi="principalGeorgia" w:cs="Times New Roman"/>
          <w:i/>
          <w:color w:val="002060"/>
          <w:sz w:val="24"/>
          <w:lang w:val="ro-RO"/>
        </w:rPr>
        <w:t>Despre seria de conferințe ISDS-UB</w:t>
      </w:r>
    </w:p>
    <w:p w14:paraId="2883E5F5" w14:textId="2E569267" w:rsidR="00FD2A9E" w:rsidRPr="004D3ED0" w:rsidRDefault="009A4E06" w:rsidP="009A4E06">
      <w:pPr>
        <w:spacing w:before="240" w:after="0" w:line="360" w:lineRule="auto"/>
        <w:jc w:val="both"/>
        <w:rPr>
          <w:rFonts w:ascii="principalGeorgia" w:hAnsi="principalGeorgia" w:cs="Times New Roman"/>
          <w:color w:val="002060"/>
          <w:sz w:val="24"/>
          <w:lang w:val="ro-RO"/>
        </w:rPr>
      </w:pPr>
      <w:r>
        <w:rPr>
          <w:rFonts w:ascii="principalGeorgia" w:hAnsi="principalGeorgia" w:cs="Times New Roman"/>
          <w:color w:val="002060"/>
          <w:sz w:val="24"/>
          <w:lang w:val="ro-RO"/>
        </w:rPr>
        <w:t xml:space="preserve">Acest eveniment, marchează reluarea seriei de conferințe ISDS, lansate în 2019 </w:t>
      </w:r>
      <w:r w:rsidR="00E349D5" w:rsidRPr="004D3ED0">
        <w:rPr>
          <w:rFonts w:ascii="principalGeorgia" w:hAnsi="principalGeorgia" w:cs="Times New Roman"/>
          <w:color w:val="002060"/>
          <w:sz w:val="24"/>
          <w:lang w:val="ro-RO"/>
        </w:rPr>
        <w:t xml:space="preserve">cu scopul </w:t>
      </w:r>
      <w:r w:rsidR="00F61CEA" w:rsidRPr="004D3ED0">
        <w:rPr>
          <w:rFonts w:ascii="principalGeorgia" w:hAnsi="principalGeorgia" w:cs="Times New Roman"/>
          <w:color w:val="002060"/>
          <w:sz w:val="24"/>
          <w:lang w:val="ro-RO"/>
        </w:rPr>
        <w:t>de a stimula cercetările interdisciplinare</w:t>
      </w:r>
      <w:r w:rsidR="00396707" w:rsidRPr="004D3ED0">
        <w:rPr>
          <w:rFonts w:ascii="principalGeorgia" w:hAnsi="principalGeorgia" w:cs="Times New Roman"/>
          <w:color w:val="002060"/>
          <w:sz w:val="24"/>
          <w:lang w:val="ro-RO"/>
        </w:rPr>
        <w:t xml:space="preserve"> </w:t>
      </w:r>
      <w:r w:rsidR="001541BF" w:rsidRPr="004D3ED0">
        <w:rPr>
          <w:rFonts w:ascii="principalGeorgia" w:hAnsi="principalGeorgia" w:cs="Times New Roman"/>
          <w:color w:val="002060"/>
          <w:sz w:val="24"/>
          <w:lang w:val="ro-RO"/>
        </w:rPr>
        <w:t>și de a face cunoscute rezultatele acestora, atât comunității academice cât și publicului larg.</w:t>
      </w:r>
      <w:r w:rsidR="003E5F4C" w:rsidRPr="004D3ED0">
        <w:rPr>
          <w:rFonts w:ascii="principalGeorgia" w:hAnsi="principalGeorgia" w:cs="Times New Roman"/>
          <w:color w:val="002060"/>
          <w:sz w:val="24"/>
          <w:lang w:val="ro-RO"/>
        </w:rPr>
        <w:t xml:space="preserve"> </w:t>
      </w:r>
    </w:p>
    <w:p w14:paraId="61F7AF99" w14:textId="77777777" w:rsidR="00EF7A68" w:rsidRPr="004D3ED0" w:rsidRDefault="00EF7A68" w:rsidP="00792EDA">
      <w:pPr>
        <w:pStyle w:val="ListParagraph"/>
        <w:numPr>
          <w:ilvl w:val="0"/>
          <w:numId w:val="1"/>
        </w:numPr>
        <w:spacing w:before="240" w:after="0" w:line="360" w:lineRule="auto"/>
        <w:rPr>
          <w:rFonts w:ascii="principalGeorgia" w:hAnsi="principalGeorgia" w:cs="Times New Roman"/>
          <w:i/>
          <w:color w:val="002060"/>
          <w:sz w:val="24"/>
          <w:lang w:val="ro-RO"/>
        </w:rPr>
      </w:pPr>
      <w:r w:rsidRPr="004D3ED0">
        <w:rPr>
          <w:rFonts w:ascii="principalGeorgia" w:hAnsi="principalGeorgia" w:cs="Times New Roman"/>
          <w:i/>
          <w:color w:val="002060"/>
          <w:sz w:val="24"/>
          <w:lang w:val="ro-RO"/>
        </w:rPr>
        <w:lastRenderedPageBreak/>
        <w:t>Despre ISDS-UB</w:t>
      </w:r>
    </w:p>
    <w:p w14:paraId="51382D97" w14:textId="2CCB838E" w:rsidR="009A0D10" w:rsidRDefault="009A0D10" w:rsidP="00792EDA">
      <w:pPr>
        <w:spacing w:before="240" w:after="0" w:line="360" w:lineRule="auto"/>
        <w:jc w:val="both"/>
        <w:rPr>
          <w:rFonts w:ascii="principalGeorgia" w:hAnsi="principalGeorgia" w:cs="Times New Roman"/>
          <w:color w:val="002060"/>
          <w:sz w:val="24"/>
          <w:lang w:val="ro-RO"/>
        </w:rPr>
      </w:pPr>
      <w:r w:rsidRPr="009A0D10">
        <w:rPr>
          <w:rFonts w:ascii="principalGeorgia" w:hAnsi="principalGeorgia" w:cs="Times New Roman"/>
          <w:i/>
          <w:iCs/>
          <w:color w:val="002060"/>
          <w:sz w:val="24"/>
        </w:rPr>
        <w:t>Interdisciplinary School of Doctoral Studies </w:t>
      </w:r>
      <w:r w:rsidRPr="009A0D10">
        <w:rPr>
          <w:rFonts w:ascii="principalGeorgia" w:hAnsi="principalGeorgia" w:cs="Times New Roman"/>
          <w:color w:val="002060"/>
          <w:sz w:val="24"/>
        </w:rPr>
        <w:t xml:space="preserve">a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fost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înființată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în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anul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2018, cu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scopul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de </w:t>
      </w:r>
      <w:proofErr w:type="gramStart"/>
      <w:r w:rsidRPr="009A0D10">
        <w:rPr>
          <w:rFonts w:ascii="principalGeorgia" w:hAnsi="principalGeorgia" w:cs="Times New Roman"/>
          <w:color w:val="002060"/>
          <w:sz w:val="24"/>
        </w:rPr>
        <w:t>a</w:t>
      </w:r>
      <w:proofErr w:type="gram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oferi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tinerilor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cercetători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oportunitatea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de a-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și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desfășura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cercetarea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într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-un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mediu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de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cercetare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interdisciplinar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.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Studiul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și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cercetarea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la ISDS-UB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sunt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organizate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exclusiv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în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limbi de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circulație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internațională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,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în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toate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cele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19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domenii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de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doctorat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în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care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Universitatea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din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București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oferă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studii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doctorale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,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dar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și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în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cadrul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unor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grupuri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de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cercetare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și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de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pregătire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interdisciplinară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(IRTG-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uri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)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în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care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profesorii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,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cercetătorii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și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doctoranzii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din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diferite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domenii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colaborează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în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vederea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realizării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unor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cercetări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orientate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pe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teme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Pr="009A0D10">
        <w:rPr>
          <w:rFonts w:ascii="principalGeorgia" w:hAnsi="principalGeorgia" w:cs="Times New Roman"/>
          <w:color w:val="002060"/>
          <w:sz w:val="24"/>
        </w:rPr>
        <w:t>complexe</w:t>
      </w:r>
      <w:proofErr w:type="spellEnd"/>
      <w:r w:rsidRPr="009A0D10">
        <w:rPr>
          <w:rFonts w:ascii="principalGeorgia" w:hAnsi="principalGeorgia" w:cs="Times New Roman"/>
          <w:color w:val="002060"/>
          <w:sz w:val="24"/>
        </w:rPr>
        <w:t>.</w:t>
      </w:r>
    </w:p>
    <w:p w14:paraId="76185B8B" w14:textId="371908FD" w:rsidR="00AD0FE0" w:rsidRPr="004D3ED0" w:rsidRDefault="00726A31" w:rsidP="00792EDA">
      <w:pPr>
        <w:spacing w:before="240" w:after="0" w:line="360" w:lineRule="auto"/>
        <w:jc w:val="both"/>
        <w:rPr>
          <w:rFonts w:ascii="principalGeorgia" w:hAnsi="principalGeorgia" w:cs="Times New Roman"/>
          <w:color w:val="002060"/>
          <w:sz w:val="24"/>
          <w:lang w:val="ro-RO"/>
        </w:rPr>
      </w:pPr>
      <w:r w:rsidRPr="004D3ED0">
        <w:rPr>
          <w:rFonts w:ascii="principalGeorgia" w:hAnsi="principalGeorgia" w:cs="Times New Roman"/>
          <w:color w:val="002060"/>
          <w:sz w:val="24"/>
          <w:lang w:val="ro-RO"/>
        </w:rPr>
        <w:t xml:space="preserve">În prezent, </w:t>
      </w:r>
      <w:r w:rsidR="00B37EB9">
        <w:rPr>
          <w:rFonts w:ascii="principalGeorgia" w:hAnsi="principalGeorgia" w:cs="Times New Roman"/>
          <w:color w:val="002060"/>
          <w:sz w:val="24"/>
          <w:lang w:val="ro-RO"/>
        </w:rPr>
        <w:t>trei</w:t>
      </w:r>
      <w:r w:rsidRPr="004D3ED0">
        <w:rPr>
          <w:rFonts w:ascii="principalGeorgia" w:hAnsi="principalGeorgia" w:cs="Times New Roman"/>
          <w:color w:val="002060"/>
          <w:sz w:val="24"/>
          <w:lang w:val="ro-RO"/>
        </w:rPr>
        <w:t xml:space="preserve"> astfel de grupuri sunt funcționale: </w:t>
      </w:r>
    </w:p>
    <w:p w14:paraId="1F7CD0F8" w14:textId="77777777" w:rsidR="00726A31" w:rsidRPr="004D3ED0" w:rsidRDefault="00726A31" w:rsidP="00792EDA">
      <w:pPr>
        <w:pStyle w:val="ListParagraph"/>
        <w:numPr>
          <w:ilvl w:val="0"/>
          <w:numId w:val="3"/>
        </w:numPr>
        <w:spacing w:before="240" w:after="0" w:line="360" w:lineRule="auto"/>
        <w:jc w:val="both"/>
        <w:rPr>
          <w:rFonts w:ascii="principalGeorgia" w:hAnsi="principalGeorgia" w:cs="Times New Roman"/>
          <w:color w:val="002060"/>
          <w:sz w:val="24"/>
          <w:lang w:val="ro-RO"/>
        </w:rPr>
      </w:pPr>
      <w:r w:rsidRPr="004D3ED0">
        <w:rPr>
          <w:rFonts w:ascii="principalGeorgia" w:hAnsi="principalGeorgia" w:cs="Times New Roman"/>
          <w:color w:val="002060"/>
          <w:sz w:val="24"/>
          <w:lang w:val="ro-RO"/>
        </w:rPr>
        <w:t xml:space="preserve">Mind, </w:t>
      </w:r>
      <w:r w:rsidR="00192149" w:rsidRPr="004D3ED0">
        <w:rPr>
          <w:rFonts w:ascii="principalGeorgia" w:hAnsi="principalGeorgia" w:cs="Times New Roman"/>
          <w:color w:val="002060"/>
          <w:sz w:val="24"/>
          <w:lang w:val="ro-RO"/>
        </w:rPr>
        <w:t>Language, and Cognition-Biology- care reunește profesori și doct</w:t>
      </w:r>
      <w:r w:rsidR="006D02EF" w:rsidRPr="004D3ED0">
        <w:rPr>
          <w:rFonts w:ascii="principalGeorgia" w:hAnsi="principalGeorgia" w:cs="Times New Roman"/>
          <w:color w:val="002060"/>
          <w:sz w:val="24"/>
          <w:lang w:val="ro-RO"/>
        </w:rPr>
        <w:t>oranzi din domeniile informatică</w:t>
      </w:r>
      <w:r w:rsidR="00192149" w:rsidRPr="004D3ED0">
        <w:rPr>
          <w:rFonts w:ascii="principalGeorgia" w:hAnsi="principalGeorgia" w:cs="Times New Roman"/>
          <w:color w:val="002060"/>
          <w:sz w:val="24"/>
          <w:lang w:val="ro-RO"/>
        </w:rPr>
        <w:t>, lingvistică, matematică, psihologie și filosofie;</w:t>
      </w:r>
      <w:r w:rsidRPr="004D3ED0">
        <w:rPr>
          <w:rFonts w:ascii="principalGeorgia" w:hAnsi="principalGeorgia" w:cs="Times New Roman"/>
          <w:color w:val="002060"/>
          <w:sz w:val="24"/>
          <w:lang w:val="ro-RO"/>
        </w:rPr>
        <w:t xml:space="preserve"> </w:t>
      </w:r>
    </w:p>
    <w:p w14:paraId="12697C1C" w14:textId="77777777" w:rsidR="00726A31" w:rsidRDefault="00726A31" w:rsidP="00792EDA">
      <w:pPr>
        <w:pStyle w:val="ListParagraph"/>
        <w:numPr>
          <w:ilvl w:val="0"/>
          <w:numId w:val="3"/>
        </w:numPr>
        <w:spacing w:before="240" w:after="0" w:line="360" w:lineRule="auto"/>
        <w:jc w:val="both"/>
        <w:rPr>
          <w:rFonts w:ascii="principalGeorgia" w:hAnsi="principalGeorgia" w:cs="Times New Roman"/>
          <w:color w:val="002060"/>
          <w:sz w:val="24"/>
          <w:lang w:val="ro-RO"/>
        </w:rPr>
      </w:pPr>
      <w:r w:rsidRPr="004D3ED0">
        <w:rPr>
          <w:rFonts w:ascii="principalGeorgia" w:hAnsi="principalGeorgia" w:cs="Times New Roman"/>
          <w:color w:val="002060"/>
          <w:sz w:val="24"/>
          <w:lang w:val="ro-RO"/>
        </w:rPr>
        <w:t>Complex Systems Disentanglement through Data Analysis</w:t>
      </w:r>
      <w:r w:rsidR="00192149" w:rsidRPr="004D3ED0">
        <w:rPr>
          <w:rFonts w:ascii="principalGeorgia" w:hAnsi="principalGeorgia" w:cs="Times New Roman"/>
          <w:color w:val="002060"/>
          <w:sz w:val="24"/>
          <w:lang w:val="ro-RO"/>
        </w:rPr>
        <w:t>- - care reunește profesori și doctoranzi din domeniile</w:t>
      </w:r>
      <w:r w:rsidR="001B3B14" w:rsidRPr="004D3ED0">
        <w:rPr>
          <w:rFonts w:ascii="principalGeorgia" w:hAnsi="principalGeorgia" w:cs="Times New Roman"/>
          <w:color w:val="002060"/>
          <w:sz w:val="24"/>
          <w:lang w:val="ro-RO"/>
        </w:rPr>
        <w:t xml:space="preserve"> geografie, matematică, fizică și sociologie.</w:t>
      </w:r>
    </w:p>
    <w:p w14:paraId="5F660DF8" w14:textId="417C5EA0" w:rsidR="00B37EB9" w:rsidRPr="004D3ED0" w:rsidRDefault="00B37EB9" w:rsidP="00B37EB9">
      <w:pPr>
        <w:pStyle w:val="ListParagraph"/>
        <w:numPr>
          <w:ilvl w:val="0"/>
          <w:numId w:val="3"/>
        </w:numPr>
        <w:spacing w:before="240" w:after="0" w:line="360" w:lineRule="auto"/>
        <w:jc w:val="both"/>
        <w:rPr>
          <w:rFonts w:ascii="principalGeorgia" w:hAnsi="principalGeorgia" w:cs="Times New Roman"/>
          <w:color w:val="002060"/>
          <w:sz w:val="24"/>
          <w:lang w:val="ro-RO"/>
        </w:rPr>
      </w:pPr>
      <w:r w:rsidRPr="00B37EB9">
        <w:rPr>
          <w:rFonts w:ascii="principalGeorgia" w:hAnsi="principalGeorgia" w:cs="Times New Roman"/>
          <w:color w:val="002060"/>
          <w:sz w:val="24"/>
          <w:lang w:val="ro-RO"/>
        </w:rPr>
        <w:t>Natural Resources &amp; Social-Ecological Systems</w:t>
      </w:r>
      <w:r w:rsidRPr="004D3ED0">
        <w:rPr>
          <w:rFonts w:ascii="principalGeorgia" w:hAnsi="principalGeorgia" w:cs="Times New Roman"/>
          <w:color w:val="002060"/>
          <w:sz w:val="24"/>
          <w:lang w:val="ro-RO"/>
        </w:rPr>
        <w:t>- care reunește profesori și doctoranzi din domeniile</w:t>
      </w:r>
      <w:r>
        <w:rPr>
          <w:rFonts w:ascii="principalGeorgia" w:hAnsi="principalGeorgia" w:cs="Times New Roman"/>
          <w:color w:val="002060"/>
          <w:sz w:val="24"/>
          <w:lang w:val="ro-RO"/>
        </w:rPr>
        <w:t xml:space="preserve"> geologie, geografie, istorie și științe politice. </w:t>
      </w:r>
    </w:p>
    <w:p w14:paraId="73CAF29E" w14:textId="0564D918" w:rsidR="00DF4703" w:rsidRPr="004D3ED0" w:rsidRDefault="008940A2" w:rsidP="00D42AE9">
      <w:pPr>
        <w:spacing w:before="240" w:after="0" w:line="360" w:lineRule="auto"/>
        <w:jc w:val="both"/>
        <w:rPr>
          <w:rFonts w:ascii="principalGeorgia" w:hAnsi="principalGeorgia" w:cs="Times New Roman"/>
          <w:color w:val="002060"/>
          <w:sz w:val="24"/>
          <w:lang w:val="ro-RO"/>
        </w:rPr>
      </w:pPr>
      <w:proofErr w:type="spellStart"/>
      <w:proofErr w:type="gramStart"/>
      <w:r>
        <w:rPr>
          <w:rFonts w:ascii="principalGeorgia" w:hAnsi="principalGeorgia" w:cs="Times New Roman"/>
          <w:color w:val="002060"/>
          <w:sz w:val="24"/>
        </w:rPr>
        <w:t>Informații</w:t>
      </w:r>
      <w:proofErr w:type="spellEnd"/>
      <w:r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>
        <w:rPr>
          <w:rFonts w:ascii="principalGeorgia" w:hAnsi="principalGeorgia" w:cs="Times New Roman"/>
          <w:color w:val="002060"/>
          <w:sz w:val="24"/>
        </w:rPr>
        <w:t>suplimentare</w:t>
      </w:r>
      <w:proofErr w:type="spellEnd"/>
      <w:r>
        <w:rPr>
          <w:rFonts w:ascii="principalGeorgia" w:hAnsi="principalGeorgia" w:cs="Times New Roman"/>
          <w:color w:val="002060"/>
          <w:sz w:val="24"/>
        </w:rPr>
        <w:t xml:space="preserve"> cu </w:t>
      </w:r>
      <w:proofErr w:type="spellStart"/>
      <w:r>
        <w:rPr>
          <w:rFonts w:ascii="principalGeorgia" w:hAnsi="principalGeorgia" w:cs="Times New Roman"/>
          <w:color w:val="002060"/>
          <w:sz w:val="24"/>
        </w:rPr>
        <w:t>privire</w:t>
      </w:r>
      <w:proofErr w:type="spellEnd"/>
      <w:r>
        <w:rPr>
          <w:rFonts w:ascii="principalGeorgia" w:hAnsi="principalGeorgia" w:cs="Times New Roman"/>
          <w:color w:val="002060"/>
          <w:sz w:val="24"/>
        </w:rPr>
        <w:t xml:space="preserve"> la </w:t>
      </w:r>
      <w:proofErr w:type="spellStart"/>
      <w:r>
        <w:rPr>
          <w:rFonts w:ascii="principalGeorgia" w:hAnsi="principalGeorgia" w:cs="Times New Roman"/>
          <w:color w:val="002060"/>
          <w:sz w:val="24"/>
        </w:rPr>
        <w:t>activitatea</w:t>
      </w:r>
      <w:proofErr w:type="spellEnd"/>
      <w:r>
        <w:rPr>
          <w:rFonts w:ascii="principalGeorgia" w:hAnsi="principalGeorgia" w:cs="Times New Roman"/>
          <w:color w:val="002060"/>
          <w:sz w:val="24"/>
        </w:rPr>
        <w:t xml:space="preserve"> ISDS </w:t>
      </w:r>
      <w:proofErr w:type="spellStart"/>
      <w:r>
        <w:rPr>
          <w:rFonts w:ascii="principalGeorgia" w:hAnsi="principalGeorgia" w:cs="Times New Roman"/>
          <w:color w:val="002060"/>
          <w:sz w:val="24"/>
        </w:rPr>
        <w:t>sunt</w:t>
      </w:r>
      <w:proofErr w:type="spellEnd"/>
      <w:r w:rsidR="00D42AE9" w:rsidRPr="00D42AE9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D42AE9" w:rsidRPr="00D42AE9">
        <w:rPr>
          <w:rFonts w:ascii="principalGeorgia" w:hAnsi="principalGeorgia" w:cs="Times New Roman"/>
          <w:color w:val="002060"/>
          <w:sz w:val="24"/>
        </w:rPr>
        <w:t>disponibile</w:t>
      </w:r>
      <w:proofErr w:type="spellEnd"/>
      <w:r w:rsidR="00D42AE9" w:rsidRPr="00D42AE9">
        <w:rPr>
          <w:rFonts w:ascii="principalGeorgia" w:hAnsi="principalGeorgia" w:cs="Times New Roman"/>
          <w:color w:val="002060"/>
          <w:sz w:val="24"/>
        </w:rPr>
        <w:t xml:space="preserve"> </w:t>
      </w:r>
      <w:proofErr w:type="spellStart"/>
      <w:r w:rsidR="00D42AE9" w:rsidRPr="00D42AE9">
        <w:rPr>
          <w:rFonts w:ascii="principalGeorgia" w:hAnsi="principalGeorgia" w:cs="Times New Roman"/>
          <w:color w:val="002060"/>
          <w:sz w:val="24"/>
        </w:rPr>
        <w:t>pe</w:t>
      </w:r>
      <w:proofErr w:type="spellEnd"/>
      <w:r w:rsidR="00256450">
        <w:fldChar w:fldCharType="begin"/>
      </w:r>
      <w:r w:rsidR="00256450">
        <w:instrText xml:space="preserve"> HYPERLINK "https://unibuc.ro/Downloads/isds.unibuc.ro" </w:instrText>
      </w:r>
      <w:r w:rsidR="00256450">
        <w:fldChar w:fldCharType="separate"/>
      </w:r>
      <w:r w:rsidR="00D42AE9" w:rsidRPr="00D42AE9">
        <w:rPr>
          <w:rStyle w:val="Hyperlink"/>
          <w:rFonts w:ascii="principalGeorgia" w:hAnsi="principalGeorgia" w:cs="Times New Roman"/>
          <w:b/>
          <w:bCs/>
          <w:sz w:val="24"/>
        </w:rPr>
        <w:t> web-site-</w:t>
      </w:r>
      <w:proofErr w:type="spellStart"/>
      <w:r w:rsidR="00D42AE9" w:rsidRPr="00D42AE9">
        <w:rPr>
          <w:rStyle w:val="Hyperlink"/>
          <w:rFonts w:ascii="principalGeorgia" w:hAnsi="principalGeorgia" w:cs="Times New Roman"/>
          <w:b/>
          <w:bCs/>
          <w:sz w:val="24"/>
        </w:rPr>
        <w:t>ul</w:t>
      </w:r>
      <w:proofErr w:type="spellEnd"/>
      <w:r w:rsidR="00D42AE9" w:rsidRPr="00D42AE9">
        <w:rPr>
          <w:rStyle w:val="Hyperlink"/>
          <w:rFonts w:ascii="principalGeorgia" w:hAnsi="principalGeorgia" w:cs="Times New Roman"/>
          <w:b/>
          <w:bCs/>
          <w:sz w:val="24"/>
        </w:rPr>
        <w:t xml:space="preserve"> </w:t>
      </w:r>
      <w:proofErr w:type="spellStart"/>
      <w:r w:rsidR="00D42AE9" w:rsidRPr="00D42AE9">
        <w:rPr>
          <w:rStyle w:val="Hyperlink"/>
          <w:rFonts w:ascii="principalGeorgia" w:hAnsi="principalGeorgia" w:cs="Times New Roman"/>
          <w:b/>
          <w:bCs/>
          <w:sz w:val="24"/>
        </w:rPr>
        <w:t>Scolii</w:t>
      </w:r>
      <w:proofErr w:type="spellEnd"/>
      <w:r w:rsidR="00D42AE9" w:rsidRPr="00D42AE9">
        <w:rPr>
          <w:rStyle w:val="Hyperlink"/>
          <w:rFonts w:ascii="principalGeorgia" w:hAnsi="principalGeorgia" w:cs="Times New Roman"/>
          <w:b/>
          <w:bCs/>
          <w:sz w:val="24"/>
        </w:rPr>
        <w:t xml:space="preserve"> </w:t>
      </w:r>
      <w:proofErr w:type="spellStart"/>
      <w:r w:rsidR="00D42AE9" w:rsidRPr="00D42AE9">
        <w:rPr>
          <w:rStyle w:val="Hyperlink"/>
          <w:rFonts w:ascii="principalGeorgia" w:hAnsi="principalGeorgia" w:cs="Times New Roman"/>
          <w:b/>
          <w:bCs/>
          <w:sz w:val="24"/>
        </w:rPr>
        <w:t>Doctorale</w:t>
      </w:r>
      <w:proofErr w:type="spellEnd"/>
      <w:r w:rsidR="00256450">
        <w:rPr>
          <w:rStyle w:val="Hyperlink"/>
          <w:rFonts w:ascii="principalGeorgia" w:hAnsi="principalGeorgia" w:cs="Times New Roman"/>
          <w:b/>
          <w:bCs/>
          <w:sz w:val="24"/>
        </w:rPr>
        <w:fldChar w:fldCharType="end"/>
      </w:r>
      <w:r w:rsidR="00D42AE9" w:rsidRPr="00D42AE9">
        <w:rPr>
          <w:rFonts w:ascii="principalGeorgia" w:hAnsi="principalGeorgia" w:cs="Times New Roman"/>
          <w:color w:val="002060"/>
          <w:sz w:val="24"/>
        </w:rPr>
        <w:t>.</w:t>
      </w:r>
      <w:proofErr w:type="gramEnd"/>
      <w:r w:rsidR="00FD2A9E" w:rsidRPr="004D3ED0">
        <w:rPr>
          <w:rFonts w:ascii="principalGeorgia" w:hAnsi="principalGeorgia" w:cs="Times New Roman"/>
          <w:color w:val="002060"/>
          <w:sz w:val="24"/>
          <w:lang w:val="ro-RO"/>
        </w:rPr>
        <w:t xml:space="preserve"> </w:t>
      </w:r>
    </w:p>
    <w:p w14:paraId="4BCA9D4B" w14:textId="77777777" w:rsidR="00FD2A9E" w:rsidRPr="004D3ED0" w:rsidRDefault="00FD2A9E" w:rsidP="00792EDA">
      <w:pPr>
        <w:spacing w:before="240" w:after="0" w:line="360" w:lineRule="auto"/>
        <w:rPr>
          <w:rFonts w:ascii="principalGeorgia" w:hAnsi="principalGeorgia" w:cs="Times New Roman"/>
          <w:color w:val="002060"/>
          <w:sz w:val="24"/>
          <w:lang w:val="ro-RO"/>
        </w:rPr>
      </w:pPr>
    </w:p>
    <w:sectPr w:rsidR="00FD2A9E" w:rsidRPr="004D3ED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incipalGeorgia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E34191"/>
    <w:multiLevelType w:val="hybridMultilevel"/>
    <w:tmpl w:val="2272F78A"/>
    <w:lvl w:ilvl="0" w:tplc="8750749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E345C19"/>
    <w:multiLevelType w:val="hybridMultilevel"/>
    <w:tmpl w:val="E7D43976"/>
    <w:lvl w:ilvl="0" w:tplc="2F2C3A7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30F031F5"/>
    <w:multiLevelType w:val="hybridMultilevel"/>
    <w:tmpl w:val="99CA60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ihai Dima">
    <w15:presenceInfo w15:providerId="AD" w15:userId="S-1-5-21-96029189-1708094328-1705926234-639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szQysTA2MDQ3MjRR0lEKTi0uzszPAykwqQUA5w6H8iwAAAA="/>
  </w:docVars>
  <w:rsids>
    <w:rsidRoot w:val="00DF4703"/>
    <w:rsid w:val="00007532"/>
    <w:rsid w:val="00033F18"/>
    <w:rsid w:val="00044B1E"/>
    <w:rsid w:val="0005778D"/>
    <w:rsid w:val="000A7DAF"/>
    <w:rsid w:val="000B0E83"/>
    <w:rsid w:val="000B3F1A"/>
    <w:rsid w:val="000E114D"/>
    <w:rsid w:val="00112A9C"/>
    <w:rsid w:val="00134688"/>
    <w:rsid w:val="001541BF"/>
    <w:rsid w:val="001841D1"/>
    <w:rsid w:val="00192149"/>
    <w:rsid w:val="001B3B14"/>
    <w:rsid w:val="001D4FF7"/>
    <w:rsid w:val="00214B0A"/>
    <w:rsid w:val="0022144E"/>
    <w:rsid w:val="00256450"/>
    <w:rsid w:val="002904D7"/>
    <w:rsid w:val="0029313B"/>
    <w:rsid w:val="002A7C45"/>
    <w:rsid w:val="002E3614"/>
    <w:rsid w:val="003247EB"/>
    <w:rsid w:val="00340939"/>
    <w:rsid w:val="00351058"/>
    <w:rsid w:val="0039276D"/>
    <w:rsid w:val="00396707"/>
    <w:rsid w:val="00397D48"/>
    <w:rsid w:val="003C17D7"/>
    <w:rsid w:val="003E5F4C"/>
    <w:rsid w:val="003F41F0"/>
    <w:rsid w:val="003F7980"/>
    <w:rsid w:val="00436CAA"/>
    <w:rsid w:val="004617FC"/>
    <w:rsid w:val="004627E6"/>
    <w:rsid w:val="00480F19"/>
    <w:rsid w:val="004B6776"/>
    <w:rsid w:val="004C7592"/>
    <w:rsid w:val="004D3ED0"/>
    <w:rsid w:val="004D47A3"/>
    <w:rsid w:val="004E05EE"/>
    <w:rsid w:val="004E2C48"/>
    <w:rsid w:val="00502CD7"/>
    <w:rsid w:val="00511141"/>
    <w:rsid w:val="00513A81"/>
    <w:rsid w:val="00524C0B"/>
    <w:rsid w:val="005610BF"/>
    <w:rsid w:val="00574B23"/>
    <w:rsid w:val="005A1EDC"/>
    <w:rsid w:val="005B7A81"/>
    <w:rsid w:val="005E59B5"/>
    <w:rsid w:val="005F17D3"/>
    <w:rsid w:val="005F1856"/>
    <w:rsid w:val="00600C5D"/>
    <w:rsid w:val="00632871"/>
    <w:rsid w:val="00643A2E"/>
    <w:rsid w:val="00650C34"/>
    <w:rsid w:val="00677D92"/>
    <w:rsid w:val="0068493C"/>
    <w:rsid w:val="00694E8A"/>
    <w:rsid w:val="00697594"/>
    <w:rsid w:val="006A74E0"/>
    <w:rsid w:val="006D02EF"/>
    <w:rsid w:val="00714E6C"/>
    <w:rsid w:val="00726A31"/>
    <w:rsid w:val="00792EDA"/>
    <w:rsid w:val="00804D64"/>
    <w:rsid w:val="008155DF"/>
    <w:rsid w:val="00854D99"/>
    <w:rsid w:val="008579D2"/>
    <w:rsid w:val="00862360"/>
    <w:rsid w:val="00886DF4"/>
    <w:rsid w:val="008940A2"/>
    <w:rsid w:val="00895953"/>
    <w:rsid w:val="008A155C"/>
    <w:rsid w:val="008C72AF"/>
    <w:rsid w:val="008D5F79"/>
    <w:rsid w:val="008F7D25"/>
    <w:rsid w:val="0094205C"/>
    <w:rsid w:val="009A0D10"/>
    <w:rsid w:val="009A4E06"/>
    <w:rsid w:val="009A78A1"/>
    <w:rsid w:val="009C5356"/>
    <w:rsid w:val="00A00B6C"/>
    <w:rsid w:val="00A13C09"/>
    <w:rsid w:val="00A23318"/>
    <w:rsid w:val="00A24F8E"/>
    <w:rsid w:val="00A27623"/>
    <w:rsid w:val="00A308EC"/>
    <w:rsid w:val="00A3327A"/>
    <w:rsid w:val="00A62A69"/>
    <w:rsid w:val="00A655FE"/>
    <w:rsid w:val="00A779C6"/>
    <w:rsid w:val="00A81307"/>
    <w:rsid w:val="00AB101F"/>
    <w:rsid w:val="00AC5FE0"/>
    <w:rsid w:val="00AD0FE0"/>
    <w:rsid w:val="00AF42F1"/>
    <w:rsid w:val="00B02994"/>
    <w:rsid w:val="00B34AB4"/>
    <w:rsid w:val="00B37EB9"/>
    <w:rsid w:val="00B450BB"/>
    <w:rsid w:val="00B4699C"/>
    <w:rsid w:val="00B57AAA"/>
    <w:rsid w:val="00B57F37"/>
    <w:rsid w:val="00B81F07"/>
    <w:rsid w:val="00B95D92"/>
    <w:rsid w:val="00BC0723"/>
    <w:rsid w:val="00BD354C"/>
    <w:rsid w:val="00BE4100"/>
    <w:rsid w:val="00C06EB1"/>
    <w:rsid w:val="00C231F0"/>
    <w:rsid w:val="00C27ED7"/>
    <w:rsid w:val="00C50CA4"/>
    <w:rsid w:val="00C61321"/>
    <w:rsid w:val="00C67B41"/>
    <w:rsid w:val="00C81A81"/>
    <w:rsid w:val="00C93565"/>
    <w:rsid w:val="00CC07D1"/>
    <w:rsid w:val="00CD67DA"/>
    <w:rsid w:val="00D3327A"/>
    <w:rsid w:val="00D34062"/>
    <w:rsid w:val="00D42AE9"/>
    <w:rsid w:val="00DA3428"/>
    <w:rsid w:val="00DA6D78"/>
    <w:rsid w:val="00DC10A4"/>
    <w:rsid w:val="00DC52BC"/>
    <w:rsid w:val="00DF3E26"/>
    <w:rsid w:val="00DF4703"/>
    <w:rsid w:val="00E05D7B"/>
    <w:rsid w:val="00E133E8"/>
    <w:rsid w:val="00E2039E"/>
    <w:rsid w:val="00E27258"/>
    <w:rsid w:val="00E349D5"/>
    <w:rsid w:val="00E81CFC"/>
    <w:rsid w:val="00E831D0"/>
    <w:rsid w:val="00EF7A68"/>
    <w:rsid w:val="00F03DF7"/>
    <w:rsid w:val="00F14153"/>
    <w:rsid w:val="00F40C64"/>
    <w:rsid w:val="00F61CEA"/>
    <w:rsid w:val="00F70817"/>
    <w:rsid w:val="00F86581"/>
    <w:rsid w:val="00FC053E"/>
    <w:rsid w:val="00FD2A9E"/>
    <w:rsid w:val="00FD3941"/>
    <w:rsid w:val="00FD7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0549A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470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F7A6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10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10BF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14E6C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40C64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470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F7A6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10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10BF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14E6C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40C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871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62FC5A-B8CA-4C8C-94B8-A3BA2822C0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3</Words>
  <Characters>3100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cp:lastPrinted>2021-03-16T07:07:00Z</cp:lastPrinted>
  <dcterms:created xsi:type="dcterms:W3CDTF">2022-02-15T15:36:00Z</dcterms:created>
  <dcterms:modified xsi:type="dcterms:W3CDTF">2022-02-18T08:59:00Z</dcterms:modified>
</cp:coreProperties>
</file>